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901" w:rsidRDefault="00977CE8" w:rsidP="0085269B">
      <w:pPr>
        <w:rPr>
          <w:rFonts w:ascii="Georgia" w:hAnsi="Georgia"/>
          <w:b/>
          <w:color w:val="000000"/>
          <w:sz w:val="52"/>
          <w:szCs w:val="52"/>
        </w:rPr>
      </w:pPr>
      <w:r>
        <w:rPr>
          <w:rFonts w:ascii="Georgia" w:hAnsi="Georgia"/>
          <w:b/>
          <w:noProof/>
          <w:color w:val="000000"/>
          <w:sz w:val="52"/>
          <w:szCs w:val="52"/>
          <w:lang w:eastAsia="ko-KR"/>
        </w:rPr>
        <w:drawing>
          <wp:anchor distT="0" distB="0" distL="114300" distR="114300" simplePos="0" relativeHeight="251695104" behindDoc="0" locked="0" layoutInCell="1" allowOverlap="1" wp14:anchorId="26E72602" wp14:editId="0CA9E73B">
            <wp:simplePos x="0" y="0"/>
            <wp:positionH relativeFrom="margin">
              <wp:posOffset>5471795</wp:posOffset>
            </wp:positionH>
            <wp:positionV relativeFrom="margin">
              <wp:posOffset>-260985</wp:posOffset>
            </wp:positionV>
            <wp:extent cx="1275715" cy="1547495"/>
            <wp:effectExtent l="0" t="0" r="635" b="0"/>
            <wp:wrapSquare wrapText="bothSides"/>
            <wp:docPr id="14" name="Image 14" descr="C:\Users\HP\Downloads\WhatsApp Image 2018-12-11 at 21.19.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Downloads\WhatsApp Image 2018-12-11 at 21.19.43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715" cy="154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3BB9">
        <w:rPr>
          <w:rFonts w:ascii="Georgia" w:hAnsi="Georgia"/>
          <w:b/>
          <w:noProof/>
          <w:color w:val="000000"/>
          <w:sz w:val="52"/>
          <w:szCs w:val="52"/>
          <w:lang w:eastAsia="ko-KR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8EE668A" wp14:editId="6CE0BC7C">
                <wp:simplePos x="0" y="0"/>
                <wp:positionH relativeFrom="column">
                  <wp:posOffset>-161290</wp:posOffset>
                </wp:positionH>
                <wp:positionV relativeFrom="paragraph">
                  <wp:posOffset>-333375</wp:posOffset>
                </wp:positionV>
                <wp:extent cx="2819400" cy="1377315"/>
                <wp:effectExtent l="0" t="0" r="0" b="0"/>
                <wp:wrapNone/>
                <wp:docPr id="24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0" cy="1377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2225">
                              <a:solidFill>
                                <a:srgbClr val="1F497D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76BC" w:rsidRPr="00133114" w:rsidRDefault="00F254C8" w:rsidP="0085269B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sz w:val="28"/>
                                <w:szCs w:val="28"/>
                              </w:rPr>
                              <w:t>Nohayla</w:t>
                            </w:r>
                            <w:r w:rsidR="00C676BC" w:rsidRPr="00133114">
                              <w:rPr>
                                <w:rFonts w:ascii="Tahoma" w:hAnsi="Tahoma"/>
                                <w:b/>
                                <w:sz w:val="28"/>
                                <w:szCs w:val="28"/>
                              </w:rPr>
                              <w:t xml:space="preserve"> ZAOUI</w:t>
                            </w:r>
                          </w:p>
                          <w:p w:rsidR="00C676BC" w:rsidRPr="006C7AE3" w:rsidRDefault="008C177E" w:rsidP="009515DF">
                            <w:pPr>
                              <w:tabs>
                                <w:tab w:val="left" w:pos="5940"/>
                              </w:tabs>
                              <w:spacing w:line="276" w:lineRule="auto"/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20</w:t>
                            </w:r>
                            <w:r w:rsidR="00867561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 ans</w:t>
                            </w:r>
                          </w:p>
                          <w:p w:rsidR="00C676BC" w:rsidRDefault="00D225A3" w:rsidP="00133114">
                            <w:pPr>
                              <w:spacing w:line="276" w:lineRule="auto"/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  <w:t>6 LT N SALAMA ISKANE ETG 1 APPT</w:t>
                            </w:r>
                            <w:r w:rsidR="001C1030"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  <w:t>4</w:t>
                            </w:r>
                            <w:r w:rsidR="00C676BC" w:rsidRPr="00133114"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D225A3" w:rsidRPr="00133114" w:rsidRDefault="00D225A3" w:rsidP="00133114">
                            <w:pPr>
                              <w:spacing w:line="276" w:lineRule="auto"/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w w:val="105"/>
                                <w:sz w:val="20"/>
                                <w:szCs w:val="20"/>
                              </w:rPr>
                              <w:t>AL QODS Casablanca</w:t>
                            </w:r>
                          </w:p>
                          <w:p w:rsidR="00C676BC" w:rsidRPr="00E230E5" w:rsidRDefault="00C676BC" w:rsidP="00133114">
                            <w:pPr>
                              <w:tabs>
                                <w:tab w:val="left" w:pos="5940"/>
                              </w:tabs>
                              <w:spacing w:line="276" w:lineRule="auto"/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  <w:r w:rsidRPr="00E230E5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Tél : </w:t>
                            </w:r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06.82.86.17.87</w:t>
                            </w:r>
                          </w:p>
                          <w:p w:rsidR="00C676BC" w:rsidRDefault="00AD1430" w:rsidP="00133114">
                            <w:pPr>
                              <w:tabs>
                                <w:tab w:val="left" w:pos="5940"/>
                              </w:tabs>
                              <w:spacing w:line="276" w:lineRule="auto"/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  <w:hyperlink r:id="rId9" w:history="1">
                              <w:r w:rsidR="00F254C8">
                                <w:rPr>
                                  <w:rStyle w:val="Lienhypertexte"/>
                                  <w:rFonts w:ascii="Tahoma" w:hAnsi="Tahoma"/>
                                  <w:sz w:val="22"/>
                                  <w:szCs w:val="22"/>
                                </w:rPr>
                                <w:t>nohayla.zaoui</w:t>
                              </w:r>
                              <w:r w:rsidR="00AD1DCF" w:rsidRPr="0007008D">
                                <w:rPr>
                                  <w:rStyle w:val="Lienhypertexte"/>
                                  <w:rFonts w:ascii="Tahoma" w:hAnsi="Tahoma"/>
                                  <w:sz w:val="22"/>
                                  <w:szCs w:val="22"/>
                                </w:rPr>
                                <w:t>@gmail.com</w:t>
                              </w:r>
                            </w:hyperlink>
                          </w:p>
                          <w:p w:rsidR="00C676BC" w:rsidRPr="00E230E5" w:rsidRDefault="00C676BC" w:rsidP="00843ACD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EE668A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-12.7pt;margin-top:-26.25pt;width:222pt;height:108.4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" filled="f" stroked="f" strokecolor="#1f497d" strokeweight="1.75pt">
                <v:textbox>
                  <w:txbxContent>
                    <w:p w:rsidR="00C676BC" w:rsidRPr="00133114" w:rsidRDefault="00F254C8" w:rsidP="0085269B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b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rFonts w:ascii="Tahoma" w:hAnsi="Tahoma"/>
                          <w:b/>
                          <w:sz w:val="28"/>
                          <w:szCs w:val="28"/>
                        </w:rPr>
                        <w:t>Nohayla</w:t>
                      </w:r>
                      <w:r w:rsidR="00C676BC" w:rsidRPr="00133114">
                        <w:rPr>
                          <w:rFonts w:ascii="Tahoma" w:hAnsi="Tahoma"/>
                          <w:b/>
                          <w:sz w:val="28"/>
                          <w:szCs w:val="28"/>
                        </w:rPr>
                        <w:t xml:space="preserve"> ZAOUI</w:t>
                      </w:r>
                    </w:p>
                    <w:p w:rsidR="00C676BC" w:rsidRPr="006C7AE3" w:rsidRDefault="008C177E" w:rsidP="009515DF">
                      <w:pPr>
                        <w:tabs>
                          <w:tab w:val="left" w:pos="5940"/>
                        </w:tabs>
                        <w:spacing w:line="276" w:lineRule="auto"/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t>20</w:t>
                      </w:r>
                      <w:r w:rsidR="00867561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 ans</w:t>
                      </w:r>
                    </w:p>
                    <w:p w:rsidR="00C676BC" w:rsidRDefault="00D225A3" w:rsidP="00133114">
                      <w:pPr>
                        <w:spacing w:line="276" w:lineRule="auto"/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  <w:t>6 LT N SALAMA ISKANE ETG 1 APPT</w:t>
                      </w:r>
                      <w:r w:rsidR="001C1030"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  <w:t>4</w:t>
                      </w:r>
                      <w:r w:rsidR="00C676BC" w:rsidRPr="00133114"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  <w:t xml:space="preserve"> </w:t>
                      </w:r>
                    </w:p>
                    <w:p w:rsidR="00D225A3" w:rsidRPr="00133114" w:rsidRDefault="00D225A3" w:rsidP="00133114">
                      <w:pPr>
                        <w:spacing w:line="276" w:lineRule="auto"/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w w:val="105"/>
                          <w:sz w:val="20"/>
                          <w:szCs w:val="20"/>
                        </w:rPr>
                        <w:t>AL QODS Casablanca</w:t>
                      </w:r>
                    </w:p>
                    <w:p w:rsidR="00C676BC" w:rsidRPr="00E230E5" w:rsidRDefault="00C676BC" w:rsidP="00133114">
                      <w:pPr>
                        <w:tabs>
                          <w:tab w:val="left" w:pos="5940"/>
                        </w:tabs>
                        <w:spacing w:line="276" w:lineRule="auto"/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  <w:r w:rsidRPr="00E230E5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Tél : </w:t>
                      </w:r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>06.82.86.17.87</w:t>
                      </w:r>
                    </w:p>
                    <w:p w:rsidR="00C676BC" w:rsidRDefault="00AD1430" w:rsidP="00133114">
                      <w:pPr>
                        <w:tabs>
                          <w:tab w:val="left" w:pos="5940"/>
                        </w:tabs>
                        <w:spacing w:line="276" w:lineRule="auto"/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  <w:hyperlink r:id="rId10" w:history="1">
                        <w:r w:rsidR="00F254C8">
                          <w:rPr>
                            <w:rStyle w:val="Lienhypertexte"/>
                            <w:rFonts w:ascii="Tahoma" w:hAnsi="Tahoma"/>
                            <w:sz w:val="22"/>
                            <w:szCs w:val="22"/>
                          </w:rPr>
                          <w:t>nohayla.zaoui</w:t>
                        </w:r>
                        <w:r w:rsidR="00AD1DCF" w:rsidRPr="0007008D">
                          <w:rPr>
                            <w:rStyle w:val="Lienhypertexte"/>
                            <w:rFonts w:ascii="Tahoma" w:hAnsi="Tahoma"/>
                            <w:sz w:val="22"/>
                            <w:szCs w:val="22"/>
                          </w:rPr>
                          <w:t>@gmail.com</w:t>
                        </w:r>
                      </w:hyperlink>
                    </w:p>
                    <w:p w:rsidR="00C676BC" w:rsidRPr="00E230E5" w:rsidRDefault="00C676BC" w:rsidP="00843ACD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13BB9">
        <w:rPr>
          <w:rFonts w:ascii="Comic Sans MS" w:hAnsi="Comic Sans MS"/>
          <w:b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ABC0BC" wp14:editId="4C0D9E20">
                <wp:simplePos x="0" y="0"/>
                <wp:positionH relativeFrom="column">
                  <wp:posOffset>5257800</wp:posOffset>
                </wp:positionH>
                <wp:positionV relativeFrom="paragraph">
                  <wp:posOffset>-333375</wp:posOffset>
                </wp:positionV>
                <wp:extent cx="1572895" cy="1947545"/>
                <wp:effectExtent l="0" t="0" r="0" b="0"/>
                <wp:wrapNone/>
                <wp:docPr id="10" name="Zone de text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572895" cy="19475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676BC" w:rsidRDefault="00C676BC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BC0BC" id="Zone de texte 6" o:spid="_x0000_s1027" type="#_x0000_t202" style="position:absolute;margin-left:414pt;margin-top:-26.25pt;width:123.85pt;height:153.35pt;z-index:2516725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" filled="f" stroked="f" strokeweight=".5pt">
                <v:textbox style="mso-fit-shape-to-text:t">
                  <w:txbxContent>
                    <w:p w:rsidR="00C676BC" w:rsidRDefault="00C676BC"/>
                  </w:txbxContent>
                </v:textbox>
              </v:shape>
            </w:pict>
          </mc:Fallback>
        </mc:AlternateContent>
      </w:r>
    </w:p>
    <w:p w:rsidR="0085269B" w:rsidRDefault="009E0110" w:rsidP="009E0110">
      <w:pPr>
        <w:tabs>
          <w:tab w:val="left" w:pos="8680"/>
        </w:tabs>
        <w:rPr>
          <w:rFonts w:ascii="Georgia" w:hAnsi="Georgia"/>
          <w:b/>
          <w:color w:val="000000"/>
          <w:sz w:val="52"/>
          <w:szCs w:val="52"/>
        </w:rPr>
      </w:pPr>
      <w:r>
        <w:rPr>
          <w:rFonts w:ascii="Georgia" w:hAnsi="Georgia"/>
          <w:b/>
          <w:color w:val="000000"/>
          <w:sz w:val="52"/>
          <w:szCs w:val="52"/>
        </w:rPr>
        <w:tab/>
      </w:r>
    </w:p>
    <w:p w:rsidR="0085269B" w:rsidRDefault="00813BB9" w:rsidP="0085269B">
      <w:pPr>
        <w:tabs>
          <w:tab w:val="left" w:pos="5940"/>
        </w:tabs>
        <w:jc w:val="right"/>
        <w:rPr>
          <w:rFonts w:ascii="Georgia" w:hAnsi="Georgia"/>
          <w:b/>
        </w:rPr>
      </w:pPr>
      <w:r>
        <w:rPr>
          <w:rFonts w:ascii="Georgia" w:hAnsi="Georgia"/>
          <w:b/>
          <w:noProof/>
          <w:color w:val="000000"/>
          <w:sz w:val="52"/>
          <w:szCs w:val="52"/>
          <w:lang w:eastAsia="ko-K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780372" wp14:editId="342913BE">
                <wp:simplePos x="0" y="0"/>
                <wp:positionH relativeFrom="column">
                  <wp:posOffset>1297173</wp:posOffset>
                </wp:positionH>
                <wp:positionV relativeFrom="paragraph">
                  <wp:posOffset>110667</wp:posOffset>
                </wp:positionV>
                <wp:extent cx="3880456" cy="882015"/>
                <wp:effectExtent l="0" t="0" r="0" b="0"/>
                <wp:wrapNone/>
                <wp:docPr id="9" name="Zone de text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0456" cy="882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D1DCF" w:rsidRPr="00AD1DCF" w:rsidRDefault="00867561" w:rsidP="003D7EC0">
                            <w:pPr>
                              <w:jc w:val="center"/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>Elè</w:t>
                            </w:r>
                            <w:r w:rsidR="004E44FC"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>ve Ingénieur</w:t>
                            </w:r>
                            <w:r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>e à</w:t>
                            </w:r>
                            <w:r w:rsidR="004E44FC"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NSET Mohammedia </w:t>
                            </w:r>
                            <w:r w:rsidR="00AD1DCF" w:rsidRPr="00AD1DCF"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>:</w:t>
                            </w:r>
                            <w:r w:rsidR="00C676BC" w:rsidRPr="00AD1DCF"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C676BC" w:rsidRPr="00AD1DCF" w:rsidRDefault="00867561" w:rsidP="003D7EC0">
                            <w:pPr>
                              <w:jc w:val="center"/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bCs/>
                                <w:sz w:val="28"/>
                                <w:szCs w:val="28"/>
                              </w:rPr>
                              <w:t>Génie Logiciel des Systèmes Informatiques Distribué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80372" id="Zone de texte 3" o:spid="_x0000_s1028" type="#_x0000_t202" style="position:absolute;left:0;text-align:left;margin-left:102.15pt;margin-top:8.7pt;width:305.55pt;height:69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" filled="f" stroked="f">
                <v:textbox>
                  <w:txbxContent>
                    <w:p w:rsidR="00AD1DCF" w:rsidRPr="00AD1DCF" w:rsidRDefault="00867561" w:rsidP="003D7EC0">
                      <w:pPr>
                        <w:jc w:val="center"/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>Elè</w:t>
                      </w:r>
                      <w:r w:rsidR="004E44FC"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>ve Ingénieur</w:t>
                      </w:r>
                      <w:r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>e à</w:t>
                      </w:r>
                      <w:r w:rsidR="004E44FC"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 xml:space="preserve">ENSET Mohammedia </w:t>
                      </w:r>
                      <w:r w:rsidR="00AD1DCF" w:rsidRPr="00AD1DCF"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>:</w:t>
                      </w:r>
                      <w:r w:rsidR="00C676BC" w:rsidRPr="00AD1DCF"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:rsidR="00C676BC" w:rsidRPr="00AD1DCF" w:rsidRDefault="00867561" w:rsidP="003D7EC0">
                      <w:pPr>
                        <w:jc w:val="center"/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ahoma" w:hAnsi="Tahoma"/>
                          <w:b/>
                          <w:bCs/>
                          <w:sz w:val="28"/>
                          <w:szCs w:val="28"/>
                        </w:rPr>
                        <w:t>Génie Logiciel des Systèmes Informatiques Distribuées</w:t>
                      </w:r>
                    </w:p>
                  </w:txbxContent>
                </v:textbox>
              </v:shape>
            </w:pict>
          </mc:Fallback>
        </mc:AlternateContent>
      </w:r>
    </w:p>
    <w:p w:rsidR="0085269B" w:rsidRPr="00AD6997" w:rsidRDefault="009A5901" w:rsidP="009A5901">
      <w:pPr>
        <w:tabs>
          <w:tab w:val="left" w:pos="3440"/>
        </w:tabs>
        <w:rPr>
          <w:rFonts w:ascii="Georgia" w:hAnsi="Georgia"/>
          <w:b/>
          <w:sz w:val="8"/>
          <w:szCs w:val="8"/>
        </w:rPr>
      </w:pPr>
      <w:r>
        <w:rPr>
          <w:rFonts w:ascii="Georgia" w:hAnsi="Georgia"/>
          <w:b/>
          <w:sz w:val="8"/>
          <w:szCs w:val="8"/>
        </w:rPr>
        <w:tab/>
      </w:r>
    </w:p>
    <w:p w:rsidR="0085269B" w:rsidRDefault="0085269B" w:rsidP="0085269B">
      <w:pPr>
        <w:tabs>
          <w:tab w:val="left" w:pos="2520"/>
          <w:tab w:val="left" w:pos="5940"/>
        </w:tabs>
        <w:rPr>
          <w:rFonts w:ascii="Georgia" w:hAnsi="Georgia"/>
          <w:b/>
        </w:rPr>
      </w:pPr>
    </w:p>
    <w:p w:rsidR="00867561" w:rsidRDefault="00867561" w:rsidP="0085269B">
      <w:pPr>
        <w:tabs>
          <w:tab w:val="left" w:pos="2520"/>
          <w:tab w:val="left" w:pos="5940"/>
        </w:tabs>
        <w:rPr>
          <w:rFonts w:ascii="Georgia" w:hAnsi="Georgia"/>
          <w:b/>
        </w:rPr>
      </w:pPr>
    </w:p>
    <w:p w:rsidR="00867561" w:rsidRDefault="00867561" w:rsidP="0085269B">
      <w:pPr>
        <w:tabs>
          <w:tab w:val="left" w:pos="2520"/>
          <w:tab w:val="left" w:pos="5940"/>
        </w:tabs>
        <w:rPr>
          <w:rFonts w:ascii="Georgia" w:hAnsi="Georgia"/>
          <w:b/>
        </w:rPr>
      </w:pPr>
    </w:p>
    <w:p w:rsidR="00F035B6" w:rsidRDefault="00813BB9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Georgia" w:hAnsi="Georgia"/>
          <w:b/>
          <w:noProof/>
          <w:sz w:val="8"/>
          <w:szCs w:val="8"/>
          <w:lang w:eastAsia="ko-K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DE8E9AA" wp14:editId="2B58EF15">
                <wp:simplePos x="0" y="0"/>
                <wp:positionH relativeFrom="column">
                  <wp:posOffset>-152400</wp:posOffset>
                </wp:positionH>
                <wp:positionV relativeFrom="paragraph">
                  <wp:posOffset>91440</wp:posOffset>
                </wp:positionV>
                <wp:extent cx="7010400" cy="291465"/>
                <wp:effectExtent l="0" t="0" r="0" b="0"/>
                <wp:wrapNone/>
                <wp:docPr id="8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10400" cy="291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676BC" w:rsidRPr="00B74347" w:rsidRDefault="00C676BC" w:rsidP="00975C74">
                            <w:pP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</w:pPr>
                            <w:r w:rsidRPr="00B74347"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>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E8E9AA" id="Text Box 70" o:spid="_x0000_s1029" type="#_x0000_t202" style="position:absolute;margin-left:-12pt;margin-top:7.2pt;width:552pt;height:22.9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" filled="f" stroked="f">
                <v:textbox>
                  <w:txbxContent>
                    <w:p w:rsidR="00C676BC" w:rsidRPr="00B74347" w:rsidRDefault="00C676BC" w:rsidP="00975C74">
                      <w:pP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</w:pPr>
                      <w:r w:rsidRPr="00B74347"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>FORMATION</w:t>
                      </w:r>
                    </w:p>
                  </w:txbxContent>
                </v:textbox>
              </v:shape>
            </w:pict>
          </mc:Fallback>
        </mc:AlternateContent>
      </w:r>
    </w:p>
    <w:p w:rsidR="00F035B6" w:rsidRDefault="00813BB9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noProof/>
          <w:sz w:val="8"/>
          <w:szCs w:val="8"/>
          <w:lang w:eastAsia="ko-KR"/>
        </w:rPr>
        <mc:AlternateContent>
          <mc:Choice Requires="wps">
            <w:drawing>
              <wp:anchor distT="0" distB="0" distL="114300" distR="114300" simplePos="0" relativeHeight="251648000" behindDoc="1" locked="0" layoutInCell="1" allowOverlap="1" wp14:anchorId="0DD8C7AF" wp14:editId="507129E3">
                <wp:simplePos x="0" y="0"/>
                <wp:positionH relativeFrom="column">
                  <wp:posOffset>-182880</wp:posOffset>
                </wp:positionH>
                <wp:positionV relativeFrom="paragraph">
                  <wp:posOffset>34925</wp:posOffset>
                </wp:positionV>
                <wp:extent cx="7033260" cy="9629775"/>
                <wp:effectExtent l="0" t="0" r="0" b="9525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33260" cy="9629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76BC" w:rsidRPr="00B74347" w:rsidRDefault="00C676BC" w:rsidP="001E6866">
                            <w:pPr>
                              <w:pStyle w:val="Sansinterligne1"/>
                              <w:tabs>
                                <w:tab w:val="left" w:pos="2040"/>
                              </w:tabs>
                              <w:jc w:val="both"/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867561" w:rsidRPr="00A055A4" w:rsidRDefault="00977CE8" w:rsidP="00A055A4">
                            <w:pPr>
                              <w:spacing w:before="61"/>
                              <w:ind w:right="1064"/>
                              <w:rPr>
                                <w:rFonts w:ascii="Tahoma"/>
                                <w:bCs/>
                                <w:color w:val="4F81BC"/>
                                <w:sz w:val="18"/>
                              </w:rPr>
                            </w:pPr>
                            <w:r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ab/>
                              <w:t>2018-20</w:t>
                            </w:r>
                            <w:r w:rsidR="00F71C76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0</w:t>
                            </w:r>
                            <w:r w:rsidR="00867561" w:rsidRPr="00A055A4">
                              <w:rPr>
                                <w:rFonts w:ascii="Tahoma" w:hAnsi="Tahoma"/>
                                <w:bCs/>
                                <w:sz w:val="22"/>
                                <w:szCs w:val="22"/>
                              </w:rPr>
                              <w:t xml:space="preserve"> : </w:t>
                            </w:r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2</w:t>
                            </w:r>
                            <w:r w:rsidR="00A055A4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  <w:vertAlign w:val="superscript"/>
                              </w:rPr>
                              <w:t>e</w:t>
                            </w:r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  <w:vertAlign w:val="superscript"/>
                              </w:rPr>
                              <w:t>me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année c</w:t>
                            </w:r>
                            <w:r w:rsidR="00867561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ycle d’ingénieur d’état </w:t>
                            </w:r>
                            <w:proofErr w:type="spellStart"/>
                            <w:r w:rsidR="00867561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G</w:t>
                            </w:r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enie</w:t>
                            </w:r>
                            <w:proofErr w:type="spellEnd"/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Logiciel et Systèmes Informatiques Distribués (GLSID</w:t>
                            </w:r>
                            <w:proofErr w:type="gramStart"/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867561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proofErr w:type="gramEnd"/>
                            <w:r w:rsidR="00867561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ENSET MOHAMMEDIA</w:t>
                            </w:r>
                          </w:p>
                          <w:p w:rsidR="00B970AB" w:rsidRPr="00A055A4" w:rsidRDefault="00AD1DCF" w:rsidP="00A055A4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</w:pPr>
                            <w:r w:rsidRPr="00A055A4">
                              <w:rPr>
                                <w:rFonts w:ascii="Tahoma" w:hAnsi="Tahoma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055A4">
                              <w:rPr>
                                <w:rFonts w:ascii="Tahoma" w:hAnsi="Tahoma"/>
                                <w:bCs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r w:rsidR="003F6F56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016-2018</w:t>
                            </w:r>
                            <w:r w:rsidR="00C676BC" w:rsidRPr="00A055A4">
                              <w:rPr>
                                <w:rFonts w:ascii="Tahoma" w:hAnsi="Tahoma"/>
                                <w:bCs/>
                                <w:sz w:val="22"/>
                                <w:szCs w:val="22"/>
                              </w:rPr>
                              <w:t xml:space="preserve"> : </w:t>
                            </w:r>
                            <w:r w:rsidR="00F254C8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Brevet Techniciens Supérieurs filière S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ystèmes et </w:t>
                            </w:r>
                            <w:r w:rsidR="00F254C8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R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éseaux </w:t>
                            </w:r>
                            <w:r w:rsidR="00F254C8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I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nformatiques, </w:t>
                            </w:r>
                            <w:r w:rsidR="00F254C8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LISSAN EDDINE IBN ALKHATIB</w:t>
                            </w:r>
                            <w:r w:rsidR="00867561" w:rsidRP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LAAYOUNE</w:t>
                            </w:r>
                          </w:p>
                          <w:p w:rsidR="00AD1DCF" w:rsidRPr="00161172" w:rsidRDefault="00AD1DCF" w:rsidP="00B970AB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  <w:r w:rsidRPr="00A055A4">
                              <w:rPr>
                                <w:rFonts w:ascii="Tahoma" w:hAnsi="Tahoma" w:cs="Tahoma"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i/>
                                <w:sz w:val="22"/>
                                <w:szCs w:val="22"/>
                              </w:rPr>
                              <w:t xml:space="preserve">         </w:t>
                            </w:r>
                            <w:r w:rsidR="00867561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015-</w:t>
                            </w:r>
                            <w:r w:rsidR="00B970AB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016</w:t>
                            </w:r>
                            <w:r w:rsidR="00C676BC" w:rsidRPr="00B74347">
                              <w:rPr>
                                <w:rFonts w:ascii="Tahoma" w:hAnsi="Tahoma"/>
                                <w:b/>
                                <w:color w:val="4F81BD" w:themeColor="accent1"/>
                                <w:sz w:val="22"/>
                                <w:szCs w:val="22"/>
                              </w:rPr>
                              <w:t> </w:t>
                            </w:r>
                            <w:r w:rsidR="00AA08B5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:</w:t>
                            </w:r>
                            <w:r w:rsidR="00AA08B5" w:rsidRPr="00A055A4">
                              <w:rPr>
                                <w:rFonts w:ascii="Tahoma" w:hAnsi="Tahoma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A08B5" w:rsidRPr="00AA08B5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Baccalauréat</w:t>
                            </w:r>
                            <w:r w:rsidR="00C676BC" w:rsidRPr="00B74347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 xml:space="preserve"> Sciences Mathématiques A, </w:t>
                            </w:r>
                            <w:r w:rsidR="00C676BC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 xml:space="preserve">Lycée </w:t>
                            </w:r>
                            <w:proofErr w:type="spellStart"/>
                            <w:r w:rsidR="00C676BC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>Tanmia</w:t>
                            </w:r>
                            <w:proofErr w:type="spellEnd"/>
                            <w:r w:rsidR="00C676BC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 xml:space="preserve"> – </w:t>
                            </w:r>
                            <w:proofErr w:type="spellStart"/>
                            <w:r w:rsidR="00C676BC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>L</w:t>
                            </w:r>
                            <w:r w:rsidR="007354D0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>â</w:t>
                            </w:r>
                            <w:r w:rsidR="00C676BC" w:rsidRPr="00161172">
                              <w:rPr>
                                <w:rFonts w:ascii="Tahoma" w:hAnsi="Tahoma" w:cs="Tahoma"/>
                                <w:iCs/>
                                <w:sz w:val="22"/>
                                <w:szCs w:val="22"/>
                              </w:rPr>
                              <w:t>ayoune</w:t>
                            </w:r>
                            <w:proofErr w:type="spellEnd"/>
                          </w:p>
                          <w:p w:rsidR="00B970AB" w:rsidRPr="00161172" w:rsidRDefault="00B970AB" w:rsidP="00E230E5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B970AB" w:rsidRDefault="00B970AB" w:rsidP="00E230E5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B970AB" w:rsidRDefault="00B970AB" w:rsidP="00E230E5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b/>
                                <w:sz w:val="22"/>
                                <w:szCs w:val="22"/>
                              </w:rPr>
                            </w:pPr>
                          </w:p>
                          <w:p w:rsidR="00867AD6" w:rsidRPr="008C6B01" w:rsidRDefault="008C6B01" w:rsidP="008C6B01">
                            <w:pPr>
                              <w:tabs>
                                <w:tab w:val="left" w:pos="5940"/>
                              </w:tabs>
                              <w:rPr>
                                <w:rFonts w:ascii="Tahoma" w:hAnsi="Tahoma"/>
                                <w:b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055A4">
                              <w:rPr>
                                <w:rFonts w:ascii="Tahoma" w:hAnsi="Tahoma"/>
                                <w:b/>
                                <w:sz w:val="22"/>
                                <w:szCs w:val="22"/>
                              </w:rPr>
                              <w:t xml:space="preserve">          </w:t>
                            </w:r>
                            <w:r w:rsidR="004E44FC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016-</w:t>
                            </w:r>
                            <w:proofErr w:type="gramStart"/>
                            <w:r w:rsidR="004E44FC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2</w:t>
                            </w:r>
                            <w:r w:rsidR="00F254C8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017</w:t>
                            </w:r>
                            <w:r w:rsidR="00AD1DCF" w:rsidRPr="00A055A4">
                              <w:rPr>
                                <w:rFonts w:ascii="Tahoma" w:hAnsi="Tahoma"/>
                                <w:bCs/>
                                <w:color w:val="4F81BD" w:themeColor="accent1"/>
                                <w:sz w:val="22"/>
                                <w:szCs w:val="22"/>
                              </w:rPr>
                              <w:t>:</w:t>
                            </w:r>
                            <w:proofErr w:type="gramEnd"/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AD1DCF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Stage </w:t>
                            </w:r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à </w:t>
                            </w:r>
                            <w:r w:rsidR="00F71C76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l’</w:t>
                            </w:r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Académie Régionale de l</w:t>
                            </w:r>
                            <w: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’Education et de la Formation</w:t>
                            </w:r>
                            <w:r w:rsidR="00A055A4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,</w:t>
                            </w:r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 xml:space="preserve"> Laayoune </w:t>
                            </w:r>
                            <w:proofErr w:type="spellStart"/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Sakia</w:t>
                            </w:r>
                            <w:proofErr w:type="spellEnd"/>
                            <w:r w:rsidR="00F254C8"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  <w:t>-El-Hamra</w:t>
                            </w:r>
                          </w:p>
                          <w:p w:rsidR="00867AD6" w:rsidRPr="008C6B01" w:rsidRDefault="00867AD6" w:rsidP="000416D7">
                            <w:pPr>
                              <w:pStyle w:val="Paragraphedeliste"/>
                              <w:numPr>
                                <w:ilvl w:val="2"/>
                                <w:numId w:val="22"/>
                              </w:numPr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</w:pP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Développement multimédia</w:t>
                            </w:r>
                            <w:r w:rsidR="00A055A4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867AD6" w:rsidRPr="008C6B01" w:rsidRDefault="00867AD6" w:rsidP="000416D7">
                            <w:pPr>
                              <w:pStyle w:val="Paragraphedeliste"/>
                              <w:numPr>
                                <w:ilvl w:val="2"/>
                                <w:numId w:val="22"/>
                              </w:numPr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</w:pP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 xml:space="preserve">Réalisation d’applications multimédia en utilisant </w:t>
                            </w:r>
                            <w:proofErr w:type="spellStart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Autoplay</w:t>
                            </w:r>
                            <w:proofErr w:type="spellEnd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 xml:space="preserve"> Media Studio</w:t>
                            </w:r>
                            <w:r w:rsidR="00A055A4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867AD6" w:rsidRPr="008C6B01" w:rsidRDefault="00F8365A" w:rsidP="00F8365A">
                            <w:pPr>
                              <w:pStyle w:val="Paragraphedeliste"/>
                              <w:numPr>
                                <w:ilvl w:val="2"/>
                                <w:numId w:val="22"/>
                              </w:numPr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</w:pPr>
                            <w:proofErr w:type="spellStart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>Bureautique</w:t>
                            </w:r>
                            <w:proofErr w:type="spellEnd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 xml:space="preserve"> avec MS Word, </w:t>
                            </w:r>
                            <w:r w:rsidR="00867AD6"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 xml:space="preserve">MS </w:t>
                            </w: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 xml:space="preserve">Excel, MS PowerPoint, </w:t>
                            </w:r>
                            <w:proofErr w:type="spellStart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>Ms</w:t>
                            </w:r>
                            <w:proofErr w:type="spellEnd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 xml:space="preserve"> Access</w:t>
                            </w:r>
                            <w:r w:rsidR="00A055A4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:rsidR="00867AD6" w:rsidRPr="008C6B01" w:rsidRDefault="00867AD6" w:rsidP="000416D7">
                            <w:pPr>
                              <w:pStyle w:val="Paragraphedeliste"/>
                              <w:numPr>
                                <w:ilvl w:val="2"/>
                                <w:numId w:val="22"/>
                              </w:numPr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</w:pP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Installation et réparation (</w:t>
                            </w:r>
                            <w:proofErr w:type="spellStart"/>
                            <w:r w:rsidRPr="008C6B01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8C6B01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instrText xml:space="preserve"> HYPERLINK "http://www.hirensbootcd.org/" </w:instrText>
                            </w:r>
                            <w:r w:rsidRPr="008C6B01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Hiren's</w:t>
                            </w:r>
                            <w:proofErr w:type="spellEnd"/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 xml:space="preserve"> Boot CD</w:t>
                            </w: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)  de Windows</w:t>
                            </w:r>
                            <w:r w:rsidR="00A055A4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F71C76" w:rsidRPr="00F71C76" w:rsidRDefault="00867561" w:rsidP="00F71C76">
                            <w:pPr>
                              <w:pStyle w:val="Paragraphedeliste"/>
                              <w:numPr>
                                <w:ilvl w:val="2"/>
                                <w:numId w:val="22"/>
                              </w:numPr>
                              <w:rPr>
                                <w:rFonts w:asciiTheme="majorBidi" w:eastAsia="Arial-BoldMT" w:hAnsiTheme="majorBidi" w:cstheme="majorBidi"/>
                                <w:sz w:val="22"/>
                                <w:szCs w:val="22"/>
                              </w:rPr>
                            </w:pPr>
                            <w:r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Graphisme avec Photosh</w:t>
                            </w:r>
                            <w:r w:rsid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o</w:t>
                            </w:r>
                            <w:r w:rsidR="000416D7" w:rsidRPr="008C6B01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p</w:t>
                            </w:r>
                            <w:r w:rsidR="00A055A4">
                              <w:rPr>
                                <w:rFonts w:ascii="Tahoma" w:eastAsia="Arial-BoldMT" w:hAnsi="Tahoma" w:cs="Tahoma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867AD6" w:rsidRPr="00867AD6" w:rsidRDefault="00867AD6" w:rsidP="00A055A4">
                            <w:pP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8C177E" w:rsidRDefault="008C177E" w:rsidP="003F6F56">
                            <w:pP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8C177E" w:rsidRDefault="008C177E" w:rsidP="003F6F56">
                            <w:pP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8C177E" w:rsidRDefault="008C177E" w:rsidP="003F6F56">
                            <w:pP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8C177E" w:rsidRPr="00867AD6" w:rsidRDefault="008C177E" w:rsidP="003F6F56">
                            <w:pPr>
                              <w:rPr>
                                <w:rFonts w:ascii="Tahoma" w:hAnsi="Tahoma"/>
                                <w:sz w:val="22"/>
                                <w:szCs w:val="22"/>
                              </w:rPr>
                            </w:pPr>
                          </w:p>
                          <w:p w:rsidR="009515DF" w:rsidRDefault="009515DF" w:rsidP="009515DF">
                            <w:pPr>
                              <w:spacing w:line="276" w:lineRule="auto"/>
                              <w:rPr>
                                <w:rFonts w:ascii="Tahoma" w:hAnsi="Tahoma"/>
                                <w:i/>
                                <w:sz w:val="20"/>
                                <w:szCs w:val="20"/>
                                <w:u w:val="single"/>
                              </w:rPr>
                            </w:pPr>
                          </w:p>
                          <w:p w:rsidR="009515DF" w:rsidRDefault="009515DF" w:rsidP="009515DF">
                            <w:pPr>
                              <w:spacing w:line="276" w:lineRule="auto"/>
                              <w:rPr>
                                <w:rFonts w:ascii="Tahoma" w:hAnsi="Tahoma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8C177E" w:rsidRDefault="009515DF" w:rsidP="009515DF">
                            <w:pPr>
                              <w:spacing w:line="276" w:lineRule="auto"/>
                              <w:rPr>
                                <w:rFonts w:ascii="Tahoma" w:hAnsi="Tahoma"/>
                                <w:i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/>
                                <w:iCs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:rsidR="008C177E" w:rsidRDefault="008C177E" w:rsidP="009515DF">
                            <w:pPr>
                              <w:spacing w:line="276" w:lineRule="auto"/>
                              <w:rPr>
                                <w:rFonts w:ascii="Tahoma" w:hAnsi="Tahoma"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:rsidR="001C1030" w:rsidRDefault="001C1030" w:rsidP="008C177E">
                            <w:pPr>
                              <w:spacing w:line="276" w:lineRule="auto"/>
                              <w:ind w:firstLine="142"/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="00AD1DCF" w:rsidRDefault="00AD1DCF" w:rsidP="008C177E">
                            <w:pPr>
                              <w:spacing w:line="276" w:lineRule="auto"/>
                              <w:ind w:firstLine="142"/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</w:pPr>
                            <w:proofErr w:type="gramStart"/>
                            <w:r w:rsidRP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Programmation:</w:t>
                            </w:r>
                            <w:proofErr w:type="gramEnd"/>
                            <w:r w:rsidR="008C6B01" w:rsidRP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C, JAVA</w:t>
                            </w:r>
                            <w:r w:rsidR="008C177E" w:rsidRP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JavaFx</w:t>
                            </w:r>
                            <w:proofErr w:type="spellEnd"/>
                            <w:r w:rsid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,</w:t>
                            </w:r>
                            <w:r w:rsidR="008C177E" w:rsidRP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C#</w:t>
                            </w:r>
                            <w:r w:rsidR="00A055A4" w:rsidRPr="00F71C76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F71C76" w:rsidRPr="00F71C76" w:rsidRDefault="00F71C76" w:rsidP="008C177E">
                            <w:pPr>
                              <w:spacing w:line="276" w:lineRule="auto"/>
                              <w:ind w:firstLine="142"/>
                              <w:rPr>
                                <w:rFonts w:ascii="Tahoma" w:hAnsi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Conception : MCD, UML.</w:t>
                            </w:r>
                          </w:p>
                          <w:p w:rsidR="008C6B01" w:rsidRDefault="008C6B01" w:rsidP="008C6B01">
                            <w:pPr>
                              <w:pStyle w:val="Corpsdetexte"/>
                              <w:spacing w:before="41"/>
                              <w:ind w:right="821" w:firstLine="142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  <w:proofErr w:type="gramStart"/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Réseau:</w:t>
                            </w:r>
                            <w:proofErr w:type="gramEnd"/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 xml:space="preserve"> Configuration et routage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.</w:t>
                            </w:r>
                          </w:p>
                          <w:p w:rsidR="008C6B01" w:rsidRPr="008C6B01" w:rsidRDefault="008C6B01" w:rsidP="008C6B01">
                            <w:pPr>
                              <w:pStyle w:val="Corpsdetexte"/>
                              <w:spacing w:before="41"/>
                              <w:ind w:right="821" w:firstLine="142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Système : Windows, Linux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.</w:t>
                            </w:r>
                          </w:p>
                          <w:p w:rsidR="00AD1DCF" w:rsidRPr="00A055A4" w:rsidRDefault="00867561" w:rsidP="008C6B01">
                            <w:pPr>
                              <w:pStyle w:val="Corpsdetexte"/>
                              <w:spacing w:before="41"/>
                              <w:ind w:left="142" w:right="821"/>
                              <w:rPr>
                                <w:rFonts w:ascii="Tahoma" w:hAnsi="Tahoma" w:cs="Tahoma"/>
                                <w:bCs/>
                              </w:rPr>
                            </w:pPr>
                            <w:proofErr w:type="spellStart"/>
                            <w:r w:rsidRPr="00A055A4">
                              <w:rPr>
                                <w:rFonts w:ascii="Tahoma" w:hAnsi="Tahoma" w:cs="Tahoma"/>
                                <w:bCs/>
                              </w:rPr>
                              <w:t>Outils</w:t>
                            </w:r>
                            <w:proofErr w:type="spellEnd"/>
                            <w:r w:rsidR="00AD1DCF" w:rsidRPr="00A055A4">
                              <w:rPr>
                                <w:rFonts w:ascii="Tahoma" w:hAnsi="Tahoma" w:cs="Tahoma"/>
                                <w:bCs/>
                              </w:rPr>
                              <w:t>: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</w:rPr>
                              <w:t xml:space="preserve"> Word, Excel, </w:t>
                            </w:r>
                            <w:proofErr w:type="spellStart"/>
                            <w:r w:rsidR="00A055A4">
                              <w:rPr>
                                <w:rFonts w:ascii="Tahoma" w:hAnsi="Tahoma" w:cs="Tahoma"/>
                                <w:bCs/>
                              </w:rPr>
                              <w:t>Power</w:t>
                            </w:r>
                            <w:r w:rsidR="008C6B01" w:rsidRPr="00A055A4">
                              <w:rPr>
                                <w:rFonts w:ascii="Tahoma" w:hAnsi="Tahoma" w:cs="Tahoma"/>
                                <w:bCs/>
                              </w:rPr>
                              <w:t>point</w:t>
                            </w:r>
                            <w:proofErr w:type="spellEnd"/>
                            <w:r w:rsidR="00A055A4">
                              <w:rPr>
                                <w:rFonts w:ascii="Tahoma" w:hAnsi="Tahoma" w:cs="Tahoma"/>
                                <w:bCs/>
                              </w:rPr>
                              <w:t>.</w:t>
                            </w:r>
                          </w:p>
                          <w:p w:rsidR="00977CE8" w:rsidRDefault="00977CE8" w:rsidP="00AD1DCF">
                            <w:pPr>
                              <w:pStyle w:val="Corpsdetexte"/>
                              <w:spacing w:before="41"/>
                              <w:ind w:left="142" w:right="821"/>
                              <w:rPr>
                                <w:rFonts w:ascii="Tahoma" w:hAnsi="Tahoma" w:cs="Tahoma"/>
                                <w:bCs/>
                              </w:rPr>
                            </w:pPr>
                            <w:r w:rsidRPr="008C6B01">
                              <w:rPr>
                                <w:rFonts w:ascii="Tahoma" w:hAnsi="Tahoma" w:cs="Tahoma"/>
                                <w:bCs/>
                              </w:rPr>
                              <w:t>Web: HTML, CSS</w:t>
                            </w:r>
                            <w:r w:rsidR="008C177E">
                              <w:rPr>
                                <w:rFonts w:ascii="Tahoma" w:hAnsi="Tahoma" w:cs="Tahoma"/>
                                <w:bCs/>
                              </w:rPr>
                              <w:t>, XML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</w:rPr>
                              <w:t>.</w:t>
                            </w:r>
                          </w:p>
                          <w:p w:rsidR="00A055A4" w:rsidRPr="008C177E" w:rsidRDefault="00A055A4" w:rsidP="00AD1DCF">
                            <w:pPr>
                              <w:pStyle w:val="Corpsdetexte"/>
                              <w:spacing w:before="41"/>
                              <w:ind w:left="142" w:right="821"/>
                              <w:rPr>
                                <w:rFonts w:ascii="Tahoma" w:hAnsi="Tahoma" w:cs="Tahoma"/>
                                <w:bCs/>
                              </w:rPr>
                            </w:pPr>
                            <w:r w:rsidRPr="008C177E">
                              <w:rPr>
                                <w:rFonts w:ascii="Tahoma" w:hAnsi="Tahoma" w:cs="Tahoma"/>
                                <w:bCs/>
                              </w:rPr>
                              <w:t>BDD: MySQL</w:t>
                            </w:r>
                            <w:r w:rsidR="008C177E">
                              <w:rPr>
                                <w:rFonts w:ascii="Tahoma" w:hAnsi="Tahoma" w:cs="Tahoma"/>
                                <w:bCs/>
                              </w:rPr>
                              <w:t>.</w:t>
                            </w:r>
                          </w:p>
                          <w:p w:rsidR="00977CE8" w:rsidRPr="00D225A3" w:rsidRDefault="00F8365A" w:rsidP="00AD1DCF">
                            <w:pPr>
                              <w:pStyle w:val="Corpsdetexte"/>
                              <w:spacing w:before="41"/>
                              <w:ind w:left="142" w:right="821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  <w:proofErr w:type="gramStart"/>
                            <w:r w:rsidRPr="00D225A3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Graphisme:</w:t>
                            </w:r>
                            <w:proofErr w:type="gramEnd"/>
                            <w:r w:rsidRPr="00D225A3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 xml:space="preserve"> Photoshop, KRITA</w:t>
                            </w:r>
                            <w:r w:rsidR="00A055A4" w:rsidRPr="00D225A3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.</w:t>
                            </w:r>
                          </w:p>
                          <w:p w:rsidR="00F8365A" w:rsidRPr="00D225A3" w:rsidRDefault="00F8365A" w:rsidP="00AD1DCF">
                            <w:pPr>
                              <w:pStyle w:val="Corpsdetexte"/>
                              <w:spacing w:before="41"/>
                              <w:ind w:left="142" w:right="821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</w:p>
                          <w:p w:rsidR="00B079C7" w:rsidRPr="00D225A3" w:rsidRDefault="00B079C7" w:rsidP="00977CE8">
                            <w:pPr>
                              <w:pStyle w:val="Corpsdetexte"/>
                              <w:spacing w:before="41"/>
                              <w:ind w:right="821"/>
                              <w:rPr>
                                <w:rFonts w:ascii="Tahoma" w:hAnsi="Tahoma" w:cs="Tahoma"/>
                                <w:lang w:val="fr-FR"/>
                              </w:rPr>
                            </w:pPr>
                          </w:p>
                          <w:p w:rsidR="00F254C8" w:rsidRPr="008C6B01" w:rsidRDefault="00212805" w:rsidP="00F254C8">
                            <w:pPr>
                              <w:pStyle w:val="Corpsdetexte"/>
                              <w:spacing w:before="77"/>
                              <w:ind w:right="821" w:firstLine="135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 xml:space="preserve">Arabe : </w:t>
                            </w:r>
                            <w:r w:rsidR="00AD1DCF"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Maternelle</w:t>
                            </w:r>
                            <w:r w:rsidR="00002C2D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 xml:space="preserve"> </w:t>
                            </w:r>
                          </w:p>
                          <w:p w:rsidR="00F254C8" w:rsidRPr="008C6B01" w:rsidRDefault="00F254C8" w:rsidP="00F254C8">
                            <w:pPr>
                              <w:pStyle w:val="Corpsdetexte"/>
                              <w:spacing w:before="77"/>
                              <w:ind w:right="821" w:firstLine="135"/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</w:pPr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Franç</w:t>
                            </w:r>
                            <w:r w:rsidR="00212805"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ais : courant</w:t>
                            </w:r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e</w:t>
                            </w:r>
                            <w:r w:rsidR="00212805"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 xml:space="preserve">  </w:t>
                            </w:r>
                          </w:p>
                          <w:p w:rsidR="00AD1DCF" w:rsidRDefault="00212805" w:rsidP="00F254C8">
                            <w:pPr>
                              <w:pStyle w:val="Corpsdetexte"/>
                              <w:spacing w:before="77"/>
                              <w:ind w:right="821" w:firstLine="135"/>
                              <w:rPr>
                                <w:rFonts w:ascii="Tahoma" w:hAnsi="Tahoma" w:cs="Tahoma"/>
                                <w:lang w:val="fr-FR"/>
                              </w:rPr>
                            </w:pPr>
                            <w:r w:rsidRPr="008C6B01">
                              <w:rPr>
                                <w:rFonts w:ascii="Tahoma" w:hAnsi="Tahoma" w:cs="Tahoma"/>
                                <w:bCs/>
                                <w:lang w:val="fr-FR"/>
                              </w:rPr>
                              <w:t>Anglais :</w:t>
                            </w:r>
                            <w:r w:rsidRPr="00B970AB">
                              <w:rPr>
                                <w:rFonts w:ascii="Tahoma" w:hAnsi="Tahoma" w:cs="Tahoma"/>
                                <w:lang w:val="fr-FR"/>
                              </w:rPr>
                              <w:t xml:space="preserve"> </w:t>
                            </w:r>
                            <w:r w:rsidR="00AA08B5" w:rsidRPr="00B970AB">
                              <w:rPr>
                                <w:rFonts w:ascii="Tahoma" w:hAnsi="Tahoma" w:cs="Tahoma"/>
                                <w:lang w:val="fr-FR"/>
                              </w:rPr>
                              <w:t>courant</w:t>
                            </w:r>
                            <w:r w:rsidR="00002C2D">
                              <w:rPr>
                                <w:rFonts w:ascii="Tahoma" w:hAnsi="Tahoma" w:cs="Tahoma"/>
                                <w:lang w:val="fr-FR"/>
                              </w:rPr>
                              <w:t>e</w:t>
                            </w:r>
                          </w:p>
                          <w:p w:rsidR="00977CE8" w:rsidRPr="00B970AB" w:rsidRDefault="00977CE8" w:rsidP="00F254C8">
                            <w:pPr>
                              <w:pStyle w:val="Corpsdetexte"/>
                              <w:spacing w:before="77"/>
                              <w:ind w:right="821" w:firstLine="135"/>
                              <w:rPr>
                                <w:rFonts w:ascii="Tahoma" w:hAnsi="Tahoma" w:cs="Tahoma"/>
                                <w:lang w:val="fr-FR"/>
                              </w:rPr>
                            </w:pPr>
                          </w:p>
                          <w:p w:rsidR="00813BB9" w:rsidRDefault="00AD1DCF" w:rsidP="00161172">
                            <w:pPr>
                              <w:pStyle w:val="Corpsdetexte"/>
                              <w:spacing w:before="77"/>
                              <w:ind w:right="821"/>
                              <w:rPr>
                                <w:rFonts w:ascii="Tahoma" w:hAnsi="Tahoma" w:cs="Tahoma"/>
                                <w:lang w:val="fr-FR"/>
                              </w:rPr>
                            </w:pPr>
                            <w:r w:rsidRPr="00B970AB">
                              <w:rPr>
                                <w:rFonts w:ascii="Tahoma" w:hAnsi="Tahoma" w:cs="Tahoma"/>
                                <w:lang w:val="fr-FR"/>
                              </w:rPr>
                              <w:t xml:space="preserve">  </w:t>
                            </w:r>
                          </w:p>
                          <w:p w:rsidR="00161172" w:rsidRPr="00161172" w:rsidRDefault="008C6B01" w:rsidP="00161172">
                            <w:pPr>
                              <w:pStyle w:val="Corpsdetexte"/>
                              <w:spacing w:before="77"/>
                              <w:ind w:right="821"/>
                              <w:rPr>
                                <w:rFonts w:ascii="Tahoma" w:hAnsi="Tahoma" w:cs="Tahoma"/>
                                <w:lang w:val="fr-FR"/>
                              </w:rPr>
                            </w:pPr>
                            <w:r>
                              <w:rPr>
                                <w:rFonts w:ascii="Tahoma" w:hAnsi="Tahoma" w:cs="Tahoma"/>
                                <w:lang w:val="fr-FR"/>
                              </w:rPr>
                              <w:t>Membre d’</w:t>
                            </w:r>
                            <w:r w:rsidR="00161172">
                              <w:rPr>
                                <w:rFonts w:ascii="Tahoma" w:hAnsi="Tahoma" w:cs="Tahoma"/>
                                <w:lang w:val="fr-FR"/>
                              </w:rPr>
                              <w:t>ENSPEC ENSET Mohammedia</w:t>
                            </w:r>
                            <w:r w:rsidR="008C177E">
                              <w:rPr>
                                <w:rFonts w:ascii="Tahoma" w:hAnsi="Tahoma" w:cs="Tahoma"/>
                                <w:lang w:val="fr-FR"/>
                              </w:rPr>
                              <w:t xml:space="preserve">, membre de JLM </w:t>
                            </w:r>
                            <w:proofErr w:type="spellStart"/>
                            <w:r w:rsidR="008C177E">
                              <w:rPr>
                                <w:rFonts w:ascii="Tahoma" w:hAnsi="Tahoma" w:cs="Tahoma"/>
                                <w:lang w:val="fr-FR"/>
                              </w:rPr>
                              <w:t>Enset</w:t>
                            </w:r>
                            <w:proofErr w:type="spellEnd"/>
                            <w:r w:rsidR="008C177E">
                              <w:rPr>
                                <w:rFonts w:ascii="Tahoma" w:hAnsi="Tahoma" w:cs="Tahoma"/>
                                <w:lang w:val="fr-FR"/>
                              </w:rPr>
                              <w:t xml:space="preserve"> Mohammedia.</w:t>
                            </w:r>
                          </w:p>
                          <w:p w:rsidR="00C406F2" w:rsidRDefault="00AD1DCF" w:rsidP="008C177E">
                            <w:pPr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Dessin</w:t>
                            </w:r>
                            <w:r w:rsidR="00161172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(2</w:t>
                            </w:r>
                            <w:r w:rsidR="00161172" w:rsidRPr="00161172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  <w:vertAlign w:val="superscript"/>
                              </w:rPr>
                              <w:t>ème</w:t>
                            </w:r>
                            <w:r w:rsidR="00161172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prix Compétition régionale du dessin)</w:t>
                            </w:r>
                            <w:r w:rsidR="008C177E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 xml:space="preserve"> et </w:t>
                            </w:r>
                            <w:r w:rsidR="00161172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G</w:t>
                            </w:r>
                            <w:r w:rsidR="00B079C7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raffiti</w:t>
                            </w:r>
                            <w:r w:rsidR="00A055A4"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8C177E" w:rsidRPr="00C406F2" w:rsidRDefault="008C177E" w:rsidP="008C177E">
                            <w:pPr>
                              <w:rPr>
                                <w:rFonts w:ascii="Tahoma" w:hAnsi="Tahoma" w:cs="Tahoma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="0088206B" w:rsidRDefault="0088206B" w:rsidP="0088206B">
                            <w:pPr>
                              <w:pStyle w:val="Sansinterligne1"/>
                              <w:tabs>
                                <w:tab w:val="left" w:pos="2040"/>
                              </w:tabs>
                              <w:ind w:left="567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</w:p>
                          <w:p w:rsidR="00C676BC" w:rsidRPr="0088206B" w:rsidRDefault="00C676BC" w:rsidP="0088206B">
                            <w:pPr>
                              <w:pStyle w:val="Sansinterligne1"/>
                              <w:tabs>
                                <w:tab w:val="left" w:pos="2040"/>
                              </w:tabs>
                              <w:ind w:left="567"/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</w:pPr>
                            <w:r w:rsidRPr="0088206B">
                              <w:rPr>
                                <w:rFonts w:ascii="Tahoma" w:hAnsi="Tahoma" w:cs="Tahoma"/>
                                <w:sz w:val="22"/>
                                <w:szCs w:val="22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8C7AF" id="Text Box 17" o:spid="_x0000_s1030" type="#_x0000_t202" style="position:absolute;margin-left:-14.4pt;margin-top:2.75pt;width:553.8pt;height:758.25pt;z-index:-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" filled="f" stroked="f" strokecolor="white">
                <v:textbox>
                  <w:txbxContent>
                    <w:p w:rsidR="00C676BC" w:rsidRPr="00B74347" w:rsidRDefault="00C676BC" w:rsidP="001E6866">
                      <w:pPr>
                        <w:pStyle w:val="Sansinterligne1"/>
                        <w:tabs>
                          <w:tab w:val="left" w:pos="2040"/>
                        </w:tabs>
                        <w:jc w:val="both"/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867561" w:rsidRPr="00A055A4" w:rsidRDefault="00977CE8" w:rsidP="00A055A4">
                      <w:pPr>
                        <w:spacing w:before="61"/>
                        <w:ind w:right="1064"/>
                        <w:rPr>
                          <w:rFonts w:ascii="Tahoma"/>
                          <w:bCs/>
                          <w:color w:val="4F81BC"/>
                          <w:sz w:val="18"/>
                        </w:rPr>
                      </w:pPr>
                      <w:r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 xml:space="preserve"> </w:t>
                      </w:r>
                      <w:r w:rsid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ab/>
                        <w:t>2018-20</w:t>
                      </w:r>
                      <w:r w:rsidR="00F71C76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0</w:t>
                      </w:r>
                      <w:r w:rsidR="00867561" w:rsidRPr="00A055A4">
                        <w:rPr>
                          <w:rFonts w:ascii="Tahoma" w:hAnsi="Tahoma"/>
                          <w:bCs/>
                          <w:sz w:val="22"/>
                          <w:szCs w:val="22"/>
                        </w:rPr>
                        <w:t xml:space="preserve"> : </w:t>
                      </w:r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2</w:t>
                      </w:r>
                      <w:r w:rsidR="00A055A4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  <w:vertAlign w:val="superscript"/>
                        </w:rPr>
                        <w:t>e</w:t>
                      </w:r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  <w:vertAlign w:val="superscript"/>
                        </w:rPr>
                        <w:t>me</w:t>
                      </w:r>
                      <w:r w:rsid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année c</w:t>
                      </w:r>
                      <w:r w:rsidR="00867561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ycle d’ingénieur d’état </w:t>
                      </w:r>
                      <w:proofErr w:type="spellStart"/>
                      <w:r w:rsidR="00867561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G</w:t>
                      </w:r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enie</w:t>
                      </w:r>
                      <w:proofErr w:type="spellEnd"/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Logiciel et Systèmes Informatiques Distribués (GLSID</w:t>
                      </w:r>
                      <w:proofErr w:type="gramStart"/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="00867561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,</w:t>
                      </w:r>
                      <w:proofErr w:type="gramEnd"/>
                      <w:r w:rsidR="00867561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ENSET MOHAMMEDIA</w:t>
                      </w:r>
                    </w:p>
                    <w:p w:rsidR="00B970AB" w:rsidRPr="00A055A4" w:rsidRDefault="00AD1DCF" w:rsidP="00A055A4">
                      <w:pPr>
                        <w:tabs>
                          <w:tab w:val="left" w:pos="5940"/>
                        </w:tabs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</w:pPr>
                      <w:r w:rsidRPr="00A055A4">
                        <w:rPr>
                          <w:rFonts w:ascii="Tahoma" w:hAnsi="Tahoma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A055A4">
                        <w:rPr>
                          <w:rFonts w:ascii="Tahoma" w:hAnsi="Tahoma"/>
                          <w:bCs/>
                          <w:sz w:val="22"/>
                          <w:szCs w:val="22"/>
                        </w:rPr>
                        <w:t xml:space="preserve">         </w:t>
                      </w:r>
                      <w:r w:rsidR="003F6F56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016-2018</w:t>
                      </w:r>
                      <w:r w:rsidR="00C676BC" w:rsidRPr="00A055A4">
                        <w:rPr>
                          <w:rFonts w:ascii="Tahoma" w:hAnsi="Tahoma"/>
                          <w:bCs/>
                          <w:sz w:val="22"/>
                          <w:szCs w:val="22"/>
                        </w:rPr>
                        <w:t xml:space="preserve"> : </w:t>
                      </w:r>
                      <w:r w:rsidR="00F254C8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Brevet Techniciens Supérieurs filière S</w:t>
                      </w:r>
                      <w:r w:rsid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ystèmes et </w:t>
                      </w:r>
                      <w:r w:rsidR="00F254C8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R</w:t>
                      </w:r>
                      <w:r w:rsid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éseaux </w:t>
                      </w:r>
                      <w:r w:rsidR="00F254C8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I</w:t>
                      </w:r>
                      <w:r w:rsid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nformatiques, </w:t>
                      </w:r>
                      <w:r w:rsidR="00F254C8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LISSAN EDDINE IBN ALKHATIB</w:t>
                      </w:r>
                      <w:r w:rsidR="00867561" w:rsidRP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LAAYOUNE</w:t>
                      </w:r>
                    </w:p>
                    <w:p w:rsidR="00AD1DCF" w:rsidRPr="00161172" w:rsidRDefault="00AD1DCF" w:rsidP="00B970AB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  <w:r w:rsidRPr="00A055A4">
                        <w:rPr>
                          <w:rFonts w:ascii="Tahoma" w:hAnsi="Tahoma" w:cs="Tahoma"/>
                          <w:bCs/>
                          <w:i/>
                          <w:sz w:val="22"/>
                          <w:szCs w:val="22"/>
                        </w:rPr>
                        <w:t xml:space="preserve"> </w:t>
                      </w:r>
                      <w:r w:rsidR="00A055A4">
                        <w:rPr>
                          <w:rFonts w:ascii="Tahoma" w:hAnsi="Tahoma" w:cs="Tahoma"/>
                          <w:bCs/>
                          <w:i/>
                          <w:sz w:val="22"/>
                          <w:szCs w:val="22"/>
                        </w:rPr>
                        <w:t xml:space="preserve">         </w:t>
                      </w:r>
                      <w:r w:rsidR="00867561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015-</w:t>
                      </w:r>
                      <w:r w:rsidR="00B970AB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016</w:t>
                      </w:r>
                      <w:r w:rsidR="00C676BC" w:rsidRPr="00B74347">
                        <w:rPr>
                          <w:rFonts w:ascii="Tahoma" w:hAnsi="Tahoma"/>
                          <w:b/>
                          <w:color w:val="4F81BD" w:themeColor="accent1"/>
                          <w:sz w:val="22"/>
                          <w:szCs w:val="22"/>
                        </w:rPr>
                        <w:t> </w:t>
                      </w:r>
                      <w:r w:rsidR="00AA08B5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:</w:t>
                      </w:r>
                      <w:r w:rsidR="00AA08B5" w:rsidRPr="00A055A4">
                        <w:rPr>
                          <w:rFonts w:ascii="Tahoma" w:hAnsi="Tahoma"/>
                          <w:bCs/>
                          <w:sz w:val="22"/>
                          <w:szCs w:val="22"/>
                        </w:rPr>
                        <w:t xml:space="preserve"> </w:t>
                      </w:r>
                      <w:r w:rsidR="00AA08B5" w:rsidRPr="00AA08B5">
                        <w:rPr>
                          <w:rFonts w:ascii="Tahoma" w:hAnsi="Tahoma"/>
                          <w:sz w:val="22"/>
                          <w:szCs w:val="22"/>
                        </w:rPr>
                        <w:t>Baccalauréat</w:t>
                      </w:r>
                      <w:r w:rsidR="00C676BC" w:rsidRPr="00B74347">
                        <w:rPr>
                          <w:rFonts w:ascii="Tahoma" w:hAnsi="Tahoma" w:cs="Tahoma"/>
                          <w:sz w:val="22"/>
                          <w:szCs w:val="22"/>
                        </w:rPr>
                        <w:t xml:space="preserve"> Sciences Mathématiques A, </w:t>
                      </w:r>
                      <w:r w:rsidR="00C676BC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 xml:space="preserve">Lycée </w:t>
                      </w:r>
                      <w:proofErr w:type="spellStart"/>
                      <w:r w:rsidR="00C676BC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>Tanmia</w:t>
                      </w:r>
                      <w:proofErr w:type="spellEnd"/>
                      <w:r w:rsidR="00C676BC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 xml:space="preserve"> – </w:t>
                      </w:r>
                      <w:proofErr w:type="spellStart"/>
                      <w:r w:rsidR="00C676BC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>L</w:t>
                      </w:r>
                      <w:r w:rsidR="007354D0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>â</w:t>
                      </w:r>
                      <w:r w:rsidR="00C676BC" w:rsidRPr="00161172">
                        <w:rPr>
                          <w:rFonts w:ascii="Tahoma" w:hAnsi="Tahoma" w:cs="Tahoma"/>
                          <w:iCs/>
                          <w:sz w:val="22"/>
                          <w:szCs w:val="22"/>
                        </w:rPr>
                        <w:t>ayoune</w:t>
                      </w:r>
                      <w:proofErr w:type="spellEnd"/>
                    </w:p>
                    <w:p w:rsidR="00B970AB" w:rsidRPr="00161172" w:rsidRDefault="00B970AB" w:rsidP="00E230E5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B970AB" w:rsidRDefault="00B970AB" w:rsidP="00E230E5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b/>
                          <w:sz w:val="22"/>
                          <w:szCs w:val="22"/>
                        </w:rPr>
                      </w:pPr>
                    </w:p>
                    <w:p w:rsidR="00B970AB" w:rsidRDefault="00B970AB" w:rsidP="00E230E5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b/>
                          <w:sz w:val="22"/>
                          <w:szCs w:val="22"/>
                        </w:rPr>
                      </w:pPr>
                    </w:p>
                    <w:p w:rsidR="00867AD6" w:rsidRPr="008C6B01" w:rsidRDefault="008C6B01" w:rsidP="008C6B01">
                      <w:pPr>
                        <w:tabs>
                          <w:tab w:val="left" w:pos="5940"/>
                        </w:tabs>
                        <w:rPr>
                          <w:rFonts w:ascii="Tahoma" w:hAnsi="Tahoma"/>
                          <w:b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/>
                          <w:b/>
                          <w:sz w:val="22"/>
                          <w:szCs w:val="22"/>
                        </w:rPr>
                        <w:t xml:space="preserve"> </w:t>
                      </w:r>
                      <w:r w:rsidR="00A055A4">
                        <w:rPr>
                          <w:rFonts w:ascii="Tahoma" w:hAnsi="Tahoma"/>
                          <w:b/>
                          <w:sz w:val="22"/>
                          <w:szCs w:val="22"/>
                        </w:rPr>
                        <w:t xml:space="preserve">          </w:t>
                      </w:r>
                      <w:r w:rsidR="004E44FC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016-</w:t>
                      </w:r>
                      <w:proofErr w:type="gramStart"/>
                      <w:r w:rsidR="004E44FC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2</w:t>
                      </w:r>
                      <w:r w:rsidR="00F254C8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017</w:t>
                      </w:r>
                      <w:r w:rsidR="00AD1DCF" w:rsidRPr="00A055A4">
                        <w:rPr>
                          <w:rFonts w:ascii="Tahoma" w:hAnsi="Tahoma"/>
                          <w:bCs/>
                          <w:color w:val="4F81BD" w:themeColor="accent1"/>
                          <w:sz w:val="22"/>
                          <w:szCs w:val="22"/>
                        </w:rPr>
                        <w:t>:</w:t>
                      </w:r>
                      <w:proofErr w:type="gramEnd"/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 </w:t>
                      </w:r>
                      <w:r w:rsidR="00AD1DCF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Stage </w:t>
                      </w:r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à </w:t>
                      </w:r>
                      <w:r w:rsidR="00F71C76">
                        <w:rPr>
                          <w:rFonts w:ascii="Tahoma" w:hAnsi="Tahoma"/>
                          <w:sz w:val="22"/>
                          <w:szCs w:val="22"/>
                        </w:rPr>
                        <w:t>l’</w:t>
                      </w:r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>Académie Régionale de l</w:t>
                      </w:r>
                      <w:r>
                        <w:rPr>
                          <w:rFonts w:ascii="Tahoma" w:hAnsi="Tahoma"/>
                          <w:sz w:val="22"/>
                          <w:szCs w:val="22"/>
                        </w:rPr>
                        <w:t>’Education et de la Formation</w:t>
                      </w:r>
                      <w:r w:rsidR="00A055A4">
                        <w:rPr>
                          <w:rFonts w:ascii="Tahoma" w:hAnsi="Tahoma"/>
                          <w:sz w:val="22"/>
                          <w:szCs w:val="22"/>
                        </w:rPr>
                        <w:t>,</w:t>
                      </w:r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 xml:space="preserve"> Laayoune </w:t>
                      </w:r>
                      <w:proofErr w:type="spellStart"/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>Sakia</w:t>
                      </w:r>
                      <w:proofErr w:type="spellEnd"/>
                      <w:r w:rsidR="00F254C8">
                        <w:rPr>
                          <w:rFonts w:ascii="Tahoma" w:hAnsi="Tahoma"/>
                          <w:sz w:val="22"/>
                          <w:szCs w:val="22"/>
                        </w:rPr>
                        <w:t>-El-Hamra</w:t>
                      </w:r>
                    </w:p>
                    <w:p w:rsidR="00867AD6" w:rsidRPr="008C6B01" w:rsidRDefault="00867AD6" w:rsidP="000416D7">
                      <w:pPr>
                        <w:pStyle w:val="Paragraphedeliste"/>
                        <w:numPr>
                          <w:ilvl w:val="2"/>
                          <w:numId w:val="22"/>
                        </w:numPr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</w:pP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Développement multimédia</w:t>
                      </w:r>
                      <w:r w:rsidR="00A055A4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.</w:t>
                      </w:r>
                    </w:p>
                    <w:p w:rsidR="00867AD6" w:rsidRPr="008C6B01" w:rsidRDefault="00867AD6" w:rsidP="000416D7">
                      <w:pPr>
                        <w:pStyle w:val="Paragraphedeliste"/>
                        <w:numPr>
                          <w:ilvl w:val="2"/>
                          <w:numId w:val="22"/>
                        </w:numPr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</w:pP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 xml:space="preserve">Réalisation d’applications multimédia en utilisant </w:t>
                      </w:r>
                      <w:proofErr w:type="spellStart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Autoplay</w:t>
                      </w:r>
                      <w:proofErr w:type="spellEnd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 xml:space="preserve"> Media Studio</w:t>
                      </w:r>
                      <w:r w:rsidR="00A055A4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.</w:t>
                      </w:r>
                    </w:p>
                    <w:p w:rsidR="00867AD6" w:rsidRPr="008C6B01" w:rsidRDefault="00F8365A" w:rsidP="00F8365A">
                      <w:pPr>
                        <w:pStyle w:val="Paragraphedeliste"/>
                        <w:numPr>
                          <w:ilvl w:val="2"/>
                          <w:numId w:val="22"/>
                        </w:numPr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</w:pPr>
                      <w:proofErr w:type="spellStart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>Bureautique</w:t>
                      </w:r>
                      <w:proofErr w:type="spellEnd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 xml:space="preserve"> avec MS Word, </w:t>
                      </w:r>
                      <w:r w:rsidR="00867AD6"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 xml:space="preserve">MS </w:t>
                      </w: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 xml:space="preserve">Excel, MS PowerPoint, </w:t>
                      </w:r>
                      <w:proofErr w:type="spellStart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>Ms</w:t>
                      </w:r>
                      <w:proofErr w:type="spellEnd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 xml:space="preserve"> Access</w:t>
                      </w:r>
                      <w:r w:rsidR="00A055A4">
                        <w:rPr>
                          <w:rFonts w:ascii="Tahoma" w:eastAsia="Arial-BoldMT" w:hAnsi="Tahoma" w:cs="Tahoma"/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:rsidR="00867AD6" w:rsidRPr="008C6B01" w:rsidRDefault="00867AD6" w:rsidP="000416D7">
                      <w:pPr>
                        <w:pStyle w:val="Paragraphedeliste"/>
                        <w:numPr>
                          <w:ilvl w:val="2"/>
                          <w:numId w:val="22"/>
                        </w:numPr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</w:pP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Installation et réparation (</w:t>
                      </w:r>
                      <w:proofErr w:type="spellStart"/>
                      <w:r w:rsidRPr="008C6B01">
                        <w:rPr>
                          <w:rFonts w:ascii="Tahoma" w:hAnsi="Tahoma" w:cs="Tahoma"/>
                          <w:sz w:val="22"/>
                          <w:szCs w:val="22"/>
                        </w:rPr>
                        <w:fldChar w:fldCharType="begin"/>
                      </w:r>
                      <w:r w:rsidRPr="008C6B01">
                        <w:rPr>
                          <w:rFonts w:ascii="Tahoma" w:hAnsi="Tahoma" w:cs="Tahoma"/>
                          <w:sz w:val="22"/>
                          <w:szCs w:val="22"/>
                        </w:rPr>
                        <w:instrText xml:space="preserve"> HYPERLINK "http://www.hirensbootcd.org/" </w:instrText>
                      </w:r>
                      <w:r w:rsidRPr="008C6B01">
                        <w:rPr>
                          <w:rFonts w:ascii="Tahoma" w:hAnsi="Tahoma" w:cs="Tahoma"/>
                          <w:sz w:val="22"/>
                          <w:szCs w:val="22"/>
                        </w:rPr>
                        <w:fldChar w:fldCharType="separate"/>
                      </w: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Hiren's</w:t>
                      </w:r>
                      <w:proofErr w:type="spellEnd"/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 xml:space="preserve"> Boot CD</w:t>
                      </w: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fldChar w:fldCharType="end"/>
                      </w: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)  de Windows</w:t>
                      </w:r>
                      <w:r w:rsidR="00A055A4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.</w:t>
                      </w:r>
                    </w:p>
                    <w:p w:rsidR="00F71C76" w:rsidRPr="00F71C76" w:rsidRDefault="00867561" w:rsidP="00F71C76">
                      <w:pPr>
                        <w:pStyle w:val="Paragraphedeliste"/>
                        <w:numPr>
                          <w:ilvl w:val="2"/>
                          <w:numId w:val="22"/>
                        </w:numPr>
                        <w:rPr>
                          <w:rFonts w:asciiTheme="majorBidi" w:eastAsia="Arial-BoldMT" w:hAnsiTheme="majorBidi" w:cstheme="majorBidi"/>
                          <w:sz w:val="22"/>
                          <w:szCs w:val="22"/>
                        </w:rPr>
                      </w:pPr>
                      <w:r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Graphisme avec Photosh</w:t>
                      </w:r>
                      <w:r w:rsid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o</w:t>
                      </w:r>
                      <w:r w:rsidR="000416D7" w:rsidRPr="008C6B01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p</w:t>
                      </w:r>
                      <w:r w:rsidR="00A055A4">
                        <w:rPr>
                          <w:rFonts w:ascii="Tahoma" w:eastAsia="Arial-BoldMT" w:hAnsi="Tahoma" w:cs="Tahoma"/>
                          <w:sz w:val="22"/>
                          <w:szCs w:val="22"/>
                        </w:rPr>
                        <w:t>.</w:t>
                      </w:r>
                    </w:p>
                    <w:p w:rsidR="00867AD6" w:rsidRPr="00867AD6" w:rsidRDefault="00867AD6" w:rsidP="00A055A4">
                      <w:pPr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8C177E" w:rsidRDefault="008C177E" w:rsidP="003F6F56">
                      <w:pPr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8C177E" w:rsidRDefault="008C177E" w:rsidP="003F6F56">
                      <w:pPr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8C177E" w:rsidRDefault="008C177E" w:rsidP="003F6F56">
                      <w:pPr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8C177E" w:rsidRPr="00867AD6" w:rsidRDefault="008C177E" w:rsidP="003F6F56">
                      <w:pPr>
                        <w:rPr>
                          <w:rFonts w:ascii="Tahoma" w:hAnsi="Tahoma"/>
                          <w:sz w:val="22"/>
                          <w:szCs w:val="22"/>
                        </w:rPr>
                      </w:pPr>
                    </w:p>
                    <w:p w:rsidR="009515DF" w:rsidRDefault="009515DF" w:rsidP="009515DF">
                      <w:pPr>
                        <w:spacing w:line="276" w:lineRule="auto"/>
                        <w:rPr>
                          <w:rFonts w:ascii="Tahoma" w:hAnsi="Tahoma"/>
                          <w:i/>
                          <w:sz w:val="20"/>
                          <w:szCs w:val="20"/>
                          <w:u w:val="single"/>
                        </w:rPr>
                      </w:pPr>
                    </w:p>
                    <w:p w:rsidR="009515DF" w:rsidRDefault="009515DF" w:rsidP="009515DF">
                      <w:pPr>
                        <w:spacing w:line="276" w:lineRule="auto"/>
                        <w:rPr>
                          <w:rFonts w:ascii="Tahoma" w:hAnsi="Tahoma"/>
                          <w:iCs/>
                          <w:sz w:val="20"/>
                          <w:szCs w:val="20"/>
                        </w:rPr>
                      </w:pPr>
                    </w:p>
                    <w:p w:rsidR="008C177E" w:rsidRDefault="009515DF" w:rsidP="009515DF">
                      <w:pPr>
                        <w:spacing w:line="276" w:lineRule="auto"/>
                        <w:rPr>
                          <w:rFonts w:ascii="Tahoma" w:hAnsi="Tahoma"/>
                          <w:iCs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/>
                          <w:iCs/>
                          <w:sz w:val="20"/>
                          <w:szCs w:val="20"/>
                        </w:rPr>
                        <w:t xml:space="preserve">  </w:t>
                      </w:r>
                    </w:p>
                    <w:p w:rsidR="008C177E" w:rsidRDefault="008C177E" w:rsidP="009515DF">
                      <w:pPr>
                        <w:spacing w:line="276" w:lineRule="auto"/>
                        <w:rPr>
                          <w:rFonts w:ascii="Tahoma" w:hAnsi="Tahoma"/>
                          <w:iCs/>
                          <w:sz w:val="20"/>
                          <w:szCs w:val="20"/>
                        </w:rPr>
                      </w:pPr>
                    </w:p>
                    <w:p w:rsidR="001C1030" w:rsidRDefault="001C1030" w:rsidP="008C177E">
                      <w:pPr>
                        <w:spacing w:line="276" w:lineRule="auto"/>
                        <w:ind w:firstLine="142"/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</w:pPr>
                    </w:p>
                    <w:p w:rsidR="00AD1DCF" w:rsidRDefault="00AD1DCF" w:rsidP="008C177E">
                      <w:pPr>
                        <w:spacing w:line="276" w:lineRule="auto"/>
                        <w:ind w:firstLine="142"/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</w:pPr>
                      <w:proofErr w:type="gramStart"/>
                      <w:r w:rsidRP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Programmation:</w:t>
                      </w:r>
                      <w:proofErr w:type="gramEnd"/>
                      <w:r w:rsidR="008C6B01" w:rsidRP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C, JAVA</w:t>
                      </w:r>
                      <w:r w:rsidR="008C177E" w:rsidRP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,</w:t>
                      </w:r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JavaFx</w:t>
                      </w:r>
                      <w:proofErr w:type="spellEnd"/>
                      <w:r w:rsid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,</w:t>
                      </w:r>
                      <w:r w:rsidR="008C177E" w:rsidRP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C#</w:t>
                      </w:r>
                      <w:r w:rsidR="00A055A4" w:rsidRPr="00F71C76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.</w:t>
                      </w:r>
                    </w:p>
                    <w:p w:rsidR="00F71C76" w:rsidRPr="00F71C76" w:rsidRDefault="00F71C76" w:rsidP="008C177E">
                      <w:pPr>
                        <w:spacing w:line="276" w:lineRule="auto"/>
                        <w:ind w:firstLine="142"/>
                        <w:rPr>
                          <w:rFonts w:ascii="Tahoma" w:hAnsi="Tahoma"/>
                          <w:sz w:val="20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Conception : MCD, UML.</w:t>
                      </w:r>
                    </w:p>
                    <w:p w:rsidR="008C6B01" w:rsidRDefault="008C6B01" w:rsidP="008C6B01">
                      <w:pPr>
                        <w:pStyle w:val="Corpsdetexte"/>
                        <w:spacing w:before="41"/>
                        <w:ind w:right="821" w:firstLine="142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  <w:proofErr w:type="gramStart"/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Réseau:</w:t>
                      </w:r>
                      <w:proofErr w:type="gramEnd"/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 xml:space="preserve"> Configuration et routage</w:t>
                      </w:r>
                      <w:r w:rsidR="00A055A4">
                        <w:rPr>
                          <w:rFonts w:ascii="Tahoma" w:hAnsi="Tahoma" w:cs="Tahoma"/>
                          <w:bCs/>
                          <w:lang w:val="fr-FR"/>
                        </w:rPr>
                        <w:t>.</w:t>
                      </w:r>
                    </w:p>
                    <w:p w:rsidR="008C6B01" w:rsidRPr="008C6B01" w:rsidRDefault="008C6B01" w:rsidP="008C6B01">
                      <w:pPr>
                        <w:pStyle w:val="Corpsdetexte"/>
                        <w:spacing w:before="41"/>
                        <w:ind w:right="821" w:firstLine="142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  <w:r>
                        <w:rPr>
                          <w:rFonts w:ascii="Tahoma" w:hAnsi="Tahoma" w:cs="Tahoma"/>
                          <w:bCs/>
                          <w:lang w:val="fr-FR"/>
                        </w:rPr>
                        <w:t>Système : Windows, Linux</w:t>
                      </w:r>
                      <w:r w:rsidR="00A055A4">
                        <w:rPr>
                          <w:rFonts w:ascii="Tahoma" w:hAnsi="Tahoma" w:cs="Tahoma"/>
                          <w:bCs/>
                          <w:lang w:val="fr-FR"/>
                        </w:rPr>
                        <w:t>.</w:t>
                      </w:r>
                    </w:p>
                    <w:p w:rsidR="00AD1DCF" w:rsidRPr="00A055A4" w:rsidRDefault="00867561" w:rsidP="008C6B01">
                      <w:pPr>
                        <w:pStyle w:val="Corpsdetexte"/>
                        <w:spacing w:before="41"/>
                        <w:ind w:left="142" w:right="821"/>
                        <w:rPr>
                          <w:rFonts w:ascii="Tahoma" w:hAnsi="Tahoma" w:cs="Tahoma"/>
                          <w:bCs/>
                        </w:rPr>
                      </w:pPr>
                      <w:proofErr w:type="spellStart"/>
                      <w:r w:rsidRPr="00A055A4">
                        <w:rPr>
                          <w:rFonts w:ascii="Tahoma" w:hAnsi="Tahoma" w:cs="Tahoma"/>
                          <w:bCs/>
                        </w:rPr>
                        <w:t>Outils</w:t>
                      </w:r>
                      <w:proofErr w:type="spellEnd"/>
                      <w:r w:rsidR="00AD1DCF" w:rsidRPr="00A055A4">
                        <w:rPr>
                          <w:rFonts w:ascii="Tahoma" w:hAnsi="Tahoma" w:cs="Tahoma"/>
                          <w:bCs/>
                        </w:rPr>
                        <w:t>:</w:t>
                      </w:r>
                      <w:r w:rsidR="00A055A4">
                        <w:rPr>
                          <w:rFonts w:ascii="Tahoma" w:hAnsi="Tahoma" w:cs="Tahoma"/>
                          <w:bCs/>
                        </w:rPr>
                        <w:t xml:space="preserve"> Word, Excel, </w:t>
                      </w:r>
                      <w:proofErr w:type="spellStart"/>
                      <w:r w:rsidR="00A055A4">
                        <w:rPr>
                          <w:rFonts w:ascii="Tahoma" w:hAnsi="Tahoma" w:cs="Tahoma"/>
                          <w:bCs/>
                        </w:rPr>
                        <w:t>Power</w:t>
                      </w:r>
                      <w:r w:rsidR="008C6B01" w:rsidRPr="00A055A4">
                        <w:rPr>
                          <w:rFonts w:ascii="Tahoma" w:hAnsi="Tahoma" w:cs="Tahoma"/>
                          <w:bCs/>
                        </w:rPr>
                        <w:t>point</w:t>
                      </w:r>
                      <w:proofErr w:type="spellEnd"/>
                      <w:r w:rsidR="00A055A4">
                        <w:rPr>
                          <w:rFonts w:ascii="Tahoma" w:hAnsi="Tahoma" w:cs="Tahoma"/>
                          <w:bCs/>
                        </w:rPr>
                        <w:t>.</w:t>
                      </w:r>
                    </w:p>
                    <w:p w:rsidR="00977CE8" w:rsidRDefault="00977CE8" w:rsidP="00AD1DCF">
                      <w:pPr>
                        <w:pStyle w:val="Corpsdetexte"/>
                        <w:spacing w:before="41"/>
                        <w:ind w:left="142" w:right="821"/>
                        <w:rPr>
                          <w:rFonts w:ascii="Tahoma" w:hAnsi="Tahoma" w:cs="Tahoma"/>
                          <w:bCs/>
                        </w:rPr>
                      </w:pPr>
                      <w:r w:rsidRPr="008C6B01">
                        <w:rPr>
                          <w:rFonts w:ascii="Tahoma" w:hAnsi="Tahoma" w:cs="Tahoma"/>
                          <w:bCs/>
                        </w:rPr>
                        <w:t>Web: HTML, CSS</w:t>
                      </w:r>
                      <w:r w:rsidR="008C177E">
                        <w:rPr>
                          <w:rFonts w:ascii="Tahoma" w:hAnsi="Tahoma" w:cs="Tahoma"/>
                          <w:bCs/>
                        </w:rPr>
                        <w:t>, XML</w:t>
                      </w:r>
                      <w:r w:rsidR="00A055A4">
                        <w:rPr>
                          <w:rFonts w:ascii="Tahoma" w:hAnsi="Tahoma" w:cs="Tahoma"/>
                          <w:bCs/>
                        </w:rPr>
                        <w:t>.</w:t>
                      </w:r>
                    </w:p>
                    <w:p w:rsidR="00A055A4" w:rsidRPr="008C177E" w:rsidRDefault="00A055A4" w:rsidP="00AD1DCF">
                      <w:pPr>
                        <w:pStyle w:val="Corpsdetexte"/>
                        <w:spacing w:before="41"/>
                        <w:ind w:left="142" w:right="821"/>
                        <w:rPr>
                          <w:rFonts w:ascii="Tahoma" w:hAnsi="Tahoma" w:cs="Tahoma"/>
                          <w:bCs/>
                        </w:rPr>
                      </w:pPr>
                      <w:r w:rsidRPr="008C177E">
                        <w:rPr>
                          <w:rFonts w:ascii="Tahoma" w:hAnsi="Tahoma" w:cs="Tahoma"/>
                          <w:bCs/>
                        </w:rPr>
                        <w:t>BDD: MySQL</w:t>
                      </w:r>
                      <w:r w:rsidR="008C177E">
                        <w:rPr>
                          <w:rFonts w:ascii="Tahoma" w:hAnsi="Tahoma" w:cs="Tahoma"/>
                          <w:bCs/>
                        </w:rPr>
                        <w:t>.</w:t>
                      </w:r>
                    </w:p>
                    <w:p w:rsidR="00977CE8" w:rsidRPr="00D225A3" w:rsidRDefault="00F8365A" w:rsidP="00AD1DCF">
                      <w:pPr>
                        <w:pStyle w:val="Corpsdetexte"/>
                        <w:spacing w:before="41"/>
                        <w:ind w:left="142" w:right="821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  <w:proofErr w:type="gramStart"/>
                      <w:r w:rsidRPr="00D225A3">
                        <w:rPr>
                          <w:rFonts w:ascii="Tahoma" w:hAnsi="Tahoma" w:cs="Tahoma"/>
                          <w:bCs/>
                          <w:lang w:val="fr-FR"/>
                        </w:rPr>
                        <w:t>Graphisme:</w:t>
                      </w:r>
                      <w:proofErr w:type="gramEnd"/>
                      <w:r w:rsidRPr="00D225A3">
                        <w:rPr>
                          <w:rFonts w:ascii="Tahoma" w:hAnsi="Tahoma" w:cs="Tahoma"/>
                          <w:bCs/>
                          <w:lang w:val="fr-FR"/>
                        </w:rPr>
                        <w:t xml:space="preserve"> Photoshop, KRITA</w:t>
                      </w:r>
                      <w:r w:rsidR="00A055A4" w:rsidRPr="00D225A3">
                        <w:rPr>
                          <w:rFonts w:ascii="Tahoma" w:hAnsi="Tahoma" w:cs="Tahoma"/>
                          <w:bCs/>
                          <w:lang w:val="fr-FR"/>
                        </w:rPr>
                        <w:t>.</w:t>
                      </w:r>
                    </w:p>
                    <w:p w:rsidR="00F8365A" w:rsidRPr="00D225A3" w:rsidRDefault="00F8365A" w:rsidP="00AD1DCF">
                      <w:pPr>
                        <w:pStyle w:val="Corpsdetexte"/>
                        <w:spacing w:before="41"/>
                        <w:ind w:left="142" w:right="821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</w:p>
                    <w:p w:rsidR="00B079C7" w:rsidRPr="00D225A3" w:rsidRDefault="00B079C7" w:rsidP="00977CE8">
                      <w:pPr>
                        <w:pStyle w:val="Corpsdetexte"/>
                        <w:spacing w:before="41"/>
                        <w:ind w:right="821"/>
                        <w:rPr>
                          <w:rFonts w:ascii="Tahoma" w:hAnsi="Tahoma" w:cs="Tahoma"/>
                          <w:lang w:val="fr-FR"/>
                        </w:rPr>
                      </w:pPr>
                    </w:p>
                    <w:p w:rsidR="00F254C8" w:rsidRPr="008C6B01" w:rsidRDefault="00212805" w:rsidP="00F254C8">
                      <w:pPr>
                        <w:pStyle w:val="Corpsdetexte"/>
                        <w:spacing w:before="77"/>
                        <w:ind w:right="821" w:firstLine="135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 xml:space="preserve">Arabe : </w:t>
                      </w:r>
                      <w:r w:rsidR="00AD1DCF"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Maternelle</w:t>
                      </w:r>
                      <w:r w:rsidR="00002C2D">
                        <w:rPr>
                          <w:rFonts w:ascii="Tahoma" w:hAnsi="Tahoma" w:cs="Tahoma"/>
                          <w:bCs/>
                          <w:lang w:val="fr-FR"/>
                        </w:rPr>
                        <w:t xml:space="preserve"> </w:t>
                      </w:r>
                    </w:p>
                    <w:p w:rsidR="00F254C8" w:rsidRPr="008C6B01" w:rsidRDefault="00F254C8" w:rsidP="00F254C8">
                      <w:pPr>
                        <w:pStyle w:val="Corpsdetexte"/>
                        <w:spacing w:before="77"/>
                        <w:ind w:right="821" w:firstLine="135"/>
                        <w:rPr>
                          <w:rFonts w:ascii="Tahoma" w:hAnsi="Tahoma" w:cs="Tahoma"/>
                          <w:bCs/>
                          <w:lang w:val="fr-FR"/>
                        </w:rPr>
                      </w:pPr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Franç</w:t>
                      </w:r>
                      <w:r w:rsidR="00212805"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ais : courant</w:t>
                      </w:r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e</w:t>
                      </w:r>
                      <w:r w:rsidR="00212805"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 xml:space="preserve">  </w:t>
                      </w:r>
                    </w:p>
                    <w:p w:rsidR="00AD1DCF" w:rsidRDefault="00212805" w:rsidP="00F254C8">
                      <w:pPr>
                        <w:pStyle w:val="Corpsdetexte"/>
                        <w:spacing w:before="77"/>
                        <w:ind w:right="821" w:firstLine="135"/>
                        <w:rPr>
                          <w:rFonts w:ascii="Tahoma" w:hAnsi="Tahoma" w:cs="Tahoma"/>
                          <w:lang w:val="fr-FR"/>
                        </w:rPr>
                      </w:pPr>
                      <w:r w:rsidRPr="008C6B01">
                        <w:rPr>
                          <w:rFonts w:ascii="Tahoma" w:hAnsi="Tahoma" w:cs="Tahoma"/>
                          <w:bCs/>
                          <w:lang w:val="fr-FR"/>
                        </w:rPr>
                        <w:t>Anglais :</w:t>
                      </w:r>
                      <w:r w:rsidRPr="00B970AB">
                        <w:rPr>
                          <w:rFonts w:ascii="Tahoma" w:hAnsi="Tahoma" w:cs="Tahoma"/>
                          <w:lang w:val="fr-FR"/>
                        </w:rPr>
                        <w:t xml:space="preserve"> </w:t>
                      </w:r>
                      <w:r w:rsidR="00AA08B5" w:rsidRPr="00B970AB">
                        <w:rPr>
                          <w:rFonts w:ascii="Tahoma" w:hAnsi="Tahoma" w:cs="Tahoma"/>
                          <w:lang w:val="fr-FR"/>
                        </w:rPr>
                        <w:t>courant</w:t>
                      </w:r>
                      <w:r w:rsidR="00002C2D">
                        <w:rPr>
                          <w:rFonts w:ascii="Tahoma" w:hAnsi="Tahoma" w:cs="Tahoma"/>
                          <w:lang w:val="fr-FR"/>
                        </w:rPr>
                        <w:t>e</w:t>
                      </w:r>
                    </w:p>
                    <w:p w:rsidR="00977CE8" w:rsidRPr="00B970AB" w:rsidRDefault="00977CE8" w:rsidP="00F254C8">
                      <w:pPr>
                        <w:pStyle w:val="Corpsdetexte"/>
                        <w:spacing w:before="77"/>
                        <w:ind w:right="821" w:firstLine="135"/>
                        <w:rPr>
                          <w:rFonts w:ascii="Tahoma" w:hAnsi="Tahoma" w:cs="Tahoma"/>
                          <w:lang w:val="fr-FR"/>
                        </w:rPr>
                      </w:pPr>
                    </w:p>
                    <w:p w:rsidR="00813BB9" w:rsidRDefault="00AD1DCF" w:rsidP="00161172">
                      <w:pPr>
                        <w:pStyle w:val="Corpsdetexte"/>
                        <w:spacing w:before="77"/>
                        <w:ind w:right="821"/>
                        <w:rPr>
                          <w:rFonts w:ascii="Tahoma" w:hAnsi="Tahoma" w:cs="Tahoma"/>
                          <w:lang w:val="fr-FR"/>
                        </w:rPr>
                      </w:pPr>
                      <w:r w:rsidRPr="00B970AB">
                        <w:rPr>
                          <w:rFonts w:ascii="Tahoma" w:hAnsi="Tahoma" w:cs="Tahoma"/>
                          <w:lang w:val="fr-FR"/>
                        </w:rPr>
                        <w:t xml:space="preserve">  </w:t>
                      </w:r>
                    </w:p>
                    <w:p w:rsidR="00161172" w:rsidRPr="00161172" w:rsidRDefault="008C6B01" w:rsidP="00161172">
                      <w:pPr>
                        <w:pStyle w:val="Corpsdetexte"/>
                        <w:spacing w:before="77"/>
                        <w:ind w:right="821"/>
                        <w:rPr>
                          <w:rFonts w:ascii="Tahoma" w:hAnsi="Tahoma" w:cs="Tahoma"/>
                          <w:lang w:val="fr-FR"/>
                        </w:rPr>
                      </w:pPr>
                      <w:r>
                        <w:rPr>
                          <w:rFonts w:ascii="Tahoma" w:hAnsi="Tahoma" w:cs="Tahoma"/>
                          <w:lang w:val="fr-FR"/>
                        </w:rPr>
                        <w:t>Membre d’</w:t>
                      </w:r>
                      <w:r w:rsidR="00161172">
                        <w:rPr>
                          <w:rFonts w:ascii="Tahoma" w:hAnsi="Tahoma" w:cs="Tahoma"/>
                          <w:lang w:val="fr-FR"/>
                        </w:rPr>
                        <w:t>ENSPEC ENSET Mohammedia</w:t>
                      </w:r>
                      <w:r w:rsidR="008C177E">
                        <w:rPr>
                          <w:rFonts w:ascii="Tahoma" w:hAnsi="Tahoma" w:cs="Tahoma"/>
                          <w:lang w:val="fr-FR"/>
                        </w:rPr>
                        <w:t xml:space="preserve">, membre de JLM </w:t>
                      </w:r>
                      <w:proofErr w:type="spellStart"/>
                      <w:r w:rsidR="008C177E">
                        <w:rPr>
                          <w:rFonts w:ascii="Tahoma" w:hAnsi="Tahoma" w:cs="Tahoma"/>
                          <w:lang w:val="fr-FR"/>
                        </w:rPr>
                        <w:t>Enset</w:t>
                      </w:r>
                      <w:proofErr w:type="spellEnd"/>
                      <w:r w:rsidR="008C177E">
                        <w:rPr>
                          <w:rFonts w:ascii="Tahoma" w:hAnsi="Tahoma" w:cs="Tahoma"/>
                          <w:lang w:val="fr-FR"/>
                        </w:rPr>
                        <w:t xml:space="preserve"> Mohammedia.</w:t>
                      </w:r>
                    </w:p>
                    <w:p w:rsidR="00C406F2" w:rsidRDefault="00AD1DCF" w:rsidP="008C177E">
                      <w:pPr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Dessin</w:t>
                      </w:r>
                      <w:r w:rsidR="00161172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(2</w:t>
                      </w:r>
                      <w:r w:rsidR="00161172" w:rsidRPr="00161172">
                        <w:rPr>
                          <w:rFonts w:ascii="Tahoma" w:hAnsi="Tahoma" w:cs="Tahoma"/>
                          <w:bCs/>
                          <w:sz w:val="22"/>
                          <w:szCs w:val="22"/>
                          <w:vertAlign w:val="superscript"/>
                        </w:rPr>
                        <w:t>ème</w:t>
                      </w:r>
                      <w:r w:rsidR="00161172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prix Compétition régionale du dessin)</w:t>
                      </w:r>
                      <w:r w:rsidR="008C177E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 xml:space="preserve"> et </w:t>
                      </w:r>
                      <w:r w:rsidR="00161172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G</w:t>
                      </w:r>
                      <w:r w:rsidR="00B079C7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raffiti</w:t>
                      </w:r>
                      <w:r w:rsidR="00A055A4"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  <w:t>.</w:t>
                      </w:r>
                    </w:p>
                    <w:p w:rsidR="008C177E" w:rsidRPr="00C406F2" w:rsidRDefault="008C177E" w:rsidP="008C177E">
                      <w:pPr>
                        <w:rPr>
                          <w:rFonts w:ascii="Tahoma" w:hAnsi="Tahoma" w:cs="Tahoma"/>
                          <w:bCs/>
                          <w:sz w:val="22"/>
                          <w:szCs w:val="22"/>
                        </w:rPr>
                      </w:pPr>
                    </w:p>
                    <w:p w:rsidR="0088206B" w:rsidRDefault="0088206B" w:rsidP="0088206B">
                      <w:pPr>
                        <w:pStyle w:val="Sansinterligne1"/>
                        <w:tabs>
                          <w:tab w:val="left" w:pos="2040"/>
                        </w:tabs>
                        <w:ind w:left="567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</w:p>
                    <w:p w:rsidR="00C676BC" w:rsidRPr="0088206B" w:rsidRDefault="00C676BC" w:rsidP="0088206B">
                      <w:pPr>
                        <w:pStyle w:val="Sansinterligne1"/>
                        <w:tabs>
                          <w:tab w:val="left" w:pos="2040"/>
                        </w:tabs>
                        <w:ind w:left="567"/>
                        <w:rPr>
                          <w:rFonts w:ascii="Tahoma" w:hAnsi="Tahoma" w:cs="Tahoma"/>
                          <w:sz w:val="22"/>
                          <w:szCs w:val="22"/>
                        </w:rPr>
                      </w:pPr>
                      <w:r w:rsidRPr="0088206B">
                        <w:rPr>
                          <w:rFonts w:ascii="Tahoma" w:hAnsi="Tahoma" w:cs="Tahoma"/>
                          <w:sz w:val="22"/>
                          <w:szCs w:val="22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</w:p>
    <w:p w:rsidR="00F035B6" w:rsidRDefault="00A055A4" w:rsidP="00975C74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ab/>
      </w:r>
    </w:p>
    <w:p w:rsidR="00867561" w:rsidRDefault="00867561" w:rsidP="00AD1DCF">
      <w:pPr>
        <w:tabs>
          <w:tab w:val="left" w:pos="2268"/>
        </w:tabs>
        <w:ind w:firstLine="708"/>
        <w:rPr>
          <w:rFonts w:ascii="Comic Sans MS" w:hAnsi="Comic Sans MS"/>
          <w:b/>
          <w:sz w:val="28"/>
          <w:szCs w:val="28"/>
        </w:rPr>
      </w:pPr>
    </w:p>
    <w:p w:rsidR="00F035B6" w:rsidRDefault="00AD1DCF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 xml:space="preserve"> </w:t>
      </w: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F035B6" w:rsidRDefault="00F71C7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E97995F" wp14:editId="78E3C700">
                <wp:simplePos x="0" y="0"/>
                <wp:positionH relativeFrom="column">
                  <wp:posOffset>-165847</wp:posOffset>
                </wp:positionH>
                <wp:positionV relativeFrom="paragraph">
                  <wp:posOffset>63986</wp:posOffset>
                </wp:positionV>
                <wp:extent cx="6096000" cy="288925"/>
                <wp:effectExtent l="0" t="0" r="0" b="0"/>
                <wp:wrapNone/>
                <wp:docPr id="12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288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676BC" w:rsidRPr="00B74347" w:rsidRDefault="00977CE8" w:rsidP="00975C74">
                            <w:pP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>STAG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97995F" id="Text Box 88" o:spid="_x0000_s1031" type="#_x0000_t202" style="position:absolute;margin-left:-13.05pt;margin-top:5.05pt;width:480pt;height:22.7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" filled="f" stroked="f">
                <v:textbox>
                  <w:txbxContent>
                    <w:p w:rsidR="00C676BC" w:rsidRPr="00B74347" w:rsidRDefault="00977CE8" w:rsidP="00975C74">
                      <w:pP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>STAGES</w:t>
                      </w:r>
                    </w:p>
                  </w:txbxContent>
                </v:textbox>
              </v:shape>
            </w:pict>
          </mc:Fallback>
        </mc:AlternateContent>
      </w: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3F6F56" w:rsidRDefault="004E44FC" w:rsidP="00C0384A">
      <w:pPr>
        <w:tabs>
          <w:tab w:val="left" w:pos="1490"/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sz w:val="28"/>
          <w:szCs w:val="28"/>
        </w:rPr>
        <w:tab/>
        <w:t xml:space="preserve"> </w:t>
      </w:r>
    </w:p>
    <w:p w:rsidR="003F6F56" w:rsidRDefault="003F6F56" w:rsidP="00C0384A">
      <w:pPr>
        <w:tabs>
          <w:tab w:val="left" w:pos="1490"/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867AD6" w:rsidRDefault="00867AD6" w:rsidP="0085269B">
      <w:pPr>
        <w:tabs>
          <w:tab w:val="left" w:pos="2268"/>
        </w:tabs>
        <w:rPr>
          <w:rFonts w:ascii="Tahoma" w:hAnsi="Tahoma"/>
          <w:b/>
          <w:color w:val="4F81BD" w:themeColor="accent1"/>
          <w:sz w:val="22"/>
          <w:szCs w:val="22"/>
        </w:rPr>
      </w:pPr>
    </w:p>
    <w:p w:rsidR="00867AD6" w:rsidRDefault="00867AD6" w:rsidP="0085269B">
      <w:pPr>
        <w:tabs>
          <w:tab w:val="left" w:pos="2268"/>
        </w:tabs>
        <w:rPr>
          <w:rFonts w:ascii="Tahoma" w:hAnsi="Tahoma"/>
          <w:b/>
          <w:color w:val="4F81BD" w:themeColor="accent1"/>
          <w:sz w:val="22"/>
          <w:szCs w:val="22"/>
        </w:rPr>
      </w:pPr>
    </w:p>
    <w:p w:rsidR="00F71C76" w:rsidRDefault="00A055A4" w:rsidP="008C6B01">
      <w:pPr>
        <w:tabs>
          <w:tab w:val="left" w:pos="2268"/>
        </w:tabs>
        <w:rPr>
          <w:rFonts w:ascii="Tahoma" w:hAnsi="Tahoma"/>
          <w:bCs/>
          <w:color w:val="4F81BD" w:themeColor="accent1"/>
          <w:sz w:val="22"/>
          <w:szCs w:val="22"/>
        </w:rPr>
      </w:pPr>
      <w:r>
        <w:rPr>
          <w:rFonts w:ascii="Tahoma" w:hAnsi="Tahoma"/>
          <w:bCs/>
          <w:color w:val="4F81BD" w:themeColor="accent1"/>
          <w:sz w:val="22"/>
          <w:szCs w:val="22"/>
        </w:rPr>
        <w:t xml:space="preserve">        </w:t>
      </w:r>
    </w:p>
    <w:p w:rsidR="000416D7" w:rsidRPr="008C6B01" w:rsidRDefault="00F71C76" w:rsidP="008C6B01">
      <w:pPr>
        <w:tabs>
          <w:tab w:val="left" w:pos="2268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bCs/>
          <w:color w:val="4F81BD" w:themeColor="accent1"/>
          <w:sz w:val="22"/>
          <w:szCs w:val="22"/>
        </w:rPr>
        <w:t xml:space="preserve">        </w:t>
      </w:r>
      <w:r w:rsidR="004E44FC" w:rsidRPr="00A055A4">
        <w:rPr>
          <w:rFonts w:ascii="Tahoma" w:hAnsi="Tahoma"/>
          <w:bCs/>
          <w:color w:val="4F81BD" w:themeColor="accent1"/>
          <w:sz w:val="22"/>
          <w:szCs w:val="22"/>
        </w:rPr>
        <w:t>2017-</w:t>
      </w:r>
      <w:proofErr w:type="gramStart"/>
      <w:r w:rsidR="003F6F56" w:rsidRPr="00A055A4">
        <w:rPr>
          <w:rFonts w:ascii="Tahoma" w:hAnsi="Tahoma"/>
          <w:bCs/>
          <w:color w:val="4F81BD" w:themeColor="accent1"/>
          <w:sz w:val="22"/>
          <w:szCs w:val="22"/>
        </w:rPr>
        <w:t>2018:</w:t>
      </w:r>
      <w:proofErr w:type="gramEnd"/>
      <w:r w:rsidR="003F6F56">
        <w:rPr>
          <w:rFonts w:ascii="Tahoma" w:hAnsi="Tahoma"/>
          <w:b/>
          <w:color w:val="4F81BD" w:themeColor="accent1"/>
          <w:sz w:val="22"/>
          <w:szCs w:val="22"/>
        </w:rPr>
        <w:t xml:space="preserve"> </w:t>
      </w:r>
      <w:r w:rsidR="008C6B01">
        <w:rPr>
          <w:rFonts w:ascii="Tahoma" w:hAnsi="Tahoma"/>
          <w:sz w:val="22"/>
          <w:szCs w:val="22"/>
        </w:rPr>
        <w:t>Stage</w:t>
      </w:r>
      <w:r>
        <w:rPr>
          <w:rFonts w:ascii="Tahoma" w:hAnsi="Tahoma"/>
          <w:sz w:val="22"/>
          <w:szCs w:val="22"/>
        </w:rPr>
        <w:t xml:space="preserve"> au sein de</w:t>
      </w:r>
      <w:r w:rsidR="008C6B01">
        <w:rPr>
          <w:rFonts w:ascii="Tahoma" w:hAnsi="Tahoma"/>
          <w:sz w:val="22"/>
          <w:szCs w:val="22"/>
        </w:rPr>
        <w:t xml:space="preserve"> la WILAYA de la r</w:t>
      </w:r>
      <w:r w:rsidR="003F6F56">
        <w:rPr>
          <w:rFonts w:ascii="Tahoma" w:hAnsi="Tahoma"/>
          <w:sz w:val="22"/>
          <w:szCs w:val="22"/>
        </w:rPr>
        <w:t xml:space="preserve">égion Laayoune </w:t>
      </w:r>
      <w:proofErr w:type="spellStart"/>
      <w:r w:rsidR="003F6F56">
        <w:rPr>
          <w:rFonts w:ascii="Tahoma" w:hAnsi="Tahoma"/>
          <w:sz w:val="22"/>
          <w:szCs w:val="22"/>
        </w:rPr>
        <w:t>Sakia</w:t>
      </w:r>
      <w:proofErr w:type="spellEnd"/>
      <w:r w:rsidR="003F6F56">
        <w:rPr>
          <w:rFonts w:ascii="Tahoma" w:hAnsi="Tahoma"/>
          <w:sz w:val="22"/>
          <w:szCs w:val="22"/>
        </w:rPr>
        <w:t>-El-Hamra</w:t>
      </w:r>
    </w:p>
    <w:p w:rsidR="000416D7" w:rsidRPr="008C6B01" w:rsidRDefault="000416D7" w:rsidP="00A055A4">
      <w:pPr>
        <w:pStyle w:val="Paragraphedeliste"/>
        <w:numPr>
          <w:ilvl w:val="2"/>
          <w:numId w:val="22"/>
        </w:numPr>
        <w:ind w:left="1985" w:hanging="284"/>
        <w:rPr>
          <w:rFonts w:ascii="Tahoma" w:hAnsi="Tahoma" w:cs="Tahoma"/>
          <w:i/>
          <w:iCs/>
          <w:sz w:val="22"/>
          <w:szCs w:val="22"/>
        </w:rPr>
      </w:pPr>
      <w:r w:rsidRPr="008C6B01">
        <w:rPr>
          <w:rFonts w:ascii="Tahoma" w:eastAsia="Arial-BoldMT" w:hAnsi="Tahoma" w:cs="Tahoma"/>
          <w:sz w:val="22"/>
          <w:szCs w:val="22"/>
        </w:rPr>
        <w:t xml:space="preserve">Projet de </w:t>
      </w:r>
      <w:r w:rsidR="00F8365A" w:rsidRPr="008C6B01">
        <w:rPr>
          <w:rFonts w:ascii="Tahoma" w:eastAsia="Arial-BoldMT" w:hAnsi="Tahoma" w:cs="Tahoma"/>
          <w:sz w:val="22"/>
          <w:szCs w:val="22"/>
        </w:rPr>
        <w:t xml:space="preserve">stage </w:t>
      </w:r>
      <w:r w:rsidRPr="008C6B01">
        <w:rPr>
          <w:rFonts w:ascii="Tahoma" w:eastAsia="Arial-BoldMT" w:hAnsi="Tahoma" w:cs="Tahoma"/>
          <w:sz w:val="22"/>
          <w:szCs w:val="22"/>
        </w:rPr>
        <w:t>: Administration du Windows Server 2016</w:t>
      </w:r>
      <w:r w:rsidR="008C6B01">
        <w:rPr>
          <w:rFonts w:ascii="Tahoma" w:eastAsia="Arial-BoldMT" w:hAnsi="Tahoma" w:cs="Tahoma"/>
          <w:sz w:val="22"/>
          <w:szCs w:val="22"/>
        </w:rPr>
        <w:t>.</w:t>
      </w:r>
    </w:p>
    <w:p w:rsidR="00F035B6" w:rsidRPr="008C177E" w:rsidRDefault="000416D7" w:rsidP="00A055A4">
      <w:pPr>
        <w:pStyle w:val="Paragraphedeliste"/>
        <w:numPr>
          <w:ilvl w:val="2"/>
          <w:numId w:val="22"/>
        </w:numPr>
        <w:ind w:left="1985" w:hanging="284"/>
        <w:rPr>
          <w:rFonts w:ascii="Tahoma" w:hAnsi="Tahoma" w:cs="Tahoma"/>
          <w:i/>
          <w:iCs/>
          <w:sz w:val="22"/>
          <w:szCs w:val="22"/>
        </w:rPr>
      </w:pPr>
      <w:r w:rsidRPr="008C6B01">
        <w:rPr>
          <w:rFonts w:ascii="Tahoma" w:eastAsia="Arial-BoldMT" w:hAnsi="Tahoma" w:cs="Tahoma"/>
          <w:sz w:val="22"/>
          <w:szCs w:val="22"/>
        </w:rPr>
        <w:t>Pro</w:t>
      </w:r>
      <w:r w:rsidR="00F8365A" w:rsidRPr="008C6B01">
        <w:rPr>
          <w:rFonts w:ascii="Tahoma" w:eastAsia="Arial-BoldMT" w:hAnsi="Tahoma" w:cs="Tahoma"/>
          <w:sz w:val="22"/>
          <w:szCs w:val="22"/>
        </w:rPr>
        <w:t xml:space="preserve">jet de fin d’étude </w:t>
      </w:r>
      <w:r w:rsidRPr="008C6B01">
        <w:rPr>
          <w:rFonts w:ascii="Tahoma" w:eastAsia="Arial-BoldMT" w:hAnsi="Tahoma" w:cs="Tahoma"/>
          <w:sz w:val="22"/>
          <w:szCs w:val="22"/>
        </w:rPr>
        <w:t>: Implémentation d’un serveur de messa</w:t>
      </w:r>
      <w:r w:rsidR="008C6B01">
        <w:rPr>
          <w:rFonts w:ascii="Tahoma" w:eastAsia="Arial-BoldMT" w:hAnsi="Tahoma" w:cs="Tahoma"/>
          <w:sz w:val="22"/>
          <w:szCs w:val="22"/>
        </w:rPr>
        <w:t>gerie sous Windows et sous Linux.</w:t>
      </w:r>
    </w:p>
    <w:p w:rsidR="008C177E" w:rsidRPr="008C177E" w:rsidRDefault="008C177E" w:rsidP="008C177E">
      <w:pPr>
        <w:pStyle w:val="Paragraphedeliste"/>
        <w:ind w:left="1985"/>
        <w:rPr>
          <w:rFonts w:ascii="Tahoma" w:hAnsi="Tahoma" w:cs="Tahoma"/>
          <w:i/>
          <w:iCs/>
          <w:sz w:val="6"/>
          <w:szCs w:val="6"/>
        </w:rPr>
      </w:pPr>
    </w:p>
    <w:p w:rsidR="008C177E" w:rsidRPr="008C6B01" w:rsidRDefault="008C177E" w:rsidP="008C177E">
      <w:pPr>
        <w:tabs>
          <w:tab w:val="left" w:pos="2268"/>
        </w:tabs>
        <w:rPr>
          <w:rFonts w:ascii="Tahoma" w:hAnsi="Tahoma"/>
          <w:sz w:val="22"/>
          <w:szCs w:val="22"/>
        </w:rPr>
      </w:pPr>
      <w:r>
        <w:rPr>
          <w:rFonts w:ascii="Tahoma" w:hAnsi="Tahoma"/>
          <w:bCs/>
          <w:color w:val="4F81BD" w:themeColor="accent1"/>
          <w:sz w:val="22"/>
          <w:szCs w:val="22"/>
        </w:rPr>
        <w:t xml:space="preserve">        </w:t>
      </w:r>
      <w:r w:rsidRPr="00A055A4">
        <w:rPr>
          <w:rFonts w:ascii="Tahoma" w:hAnsi="Tahoma"/>
          <w:bCs/>
          <w:color w:val="4F81BD" w:themeColor="accent1"/>
          <w:sz w:val="22"/>
          <w:szCs w:val="22"/>
        </w:rPr>
        <w:t>201</w:t>
      </w:r>
      <w:r>
        <w:rPr>
          <w:rFonts w:ascii="Tahoma" w:hAnsi="Tahoma"/>
          <w:bCs/>
          <w:color w:val="4F81BD" w:themeColor="accent1"/>
          <w:sz w:val="22"/>
          <w:szCs w:val="22"/>
        </w:rPr>
        <w:t>8</w:t>
      </w:r>
      <w:r w:rsidRPr="00A055A4">
        <w:rPr>
          <w:rFonts w:ascii="Tahoma" w:hAnsi="Tahoma"/>
          <w:bCs/>
          <w:color w:val="4F81BD" w:themeColor="accent1"/>
          <w:sz w:val="22"/>
          <w:szCs w:val="22"/>
        </w:rPr>
        <w:t>-</w:t>
      </w:r>
      <w:proofErr w:type="gramStart"/>
      <w:r w:rsidRPr="00A055A4">
        <w:rPr>
          <w:rFonts w:ascii="Tahoma" w:hAnsi="Tahoma"/>
          <w:bCs/>
          <w:color w:val="4F81BD" w:themeColor="accent1"/>
          <w:sz w:val="22"/>
          <w:szCs w:val="22"/>
        </w:rPr>
        <w:t>201</w:t>
      </w:r>
      <w:r>
        <w:rPr>
          <w:rFonts w:ascii="Tahoma" w:hAnsi="Tahoma"/>
          <w:bCs/>
          <w:color w:val="4F81BD" w:themeColor="accent1"/>
          <w:sz w:val="22"/>
          <w:szCs w:val="22"/>
        </w:rPr>
        <w:t>9</w:t>
      </w:r>
      <w:r w:rsidRPr="00A055A4">
        <w:rPr>
          <w:rFonts w:ascii="Tahoma" w:hAnsi="Tahoma"/>
          <w:bCs/>
          <w:color w:val="4F81BD" w:themeColor="accent1"/>
          <w:sz w:val="22"/>
          <w:szCs w:val="22"/>
        </w:rPr>
        <w:t>:</w:t>
      </w:r>
      <w:proofErr w:type="gramEnd"/>
      <w:r>
        <w:rPr>
          <w:rFonts w:ascii="Tahoma" w:hAnsi="Tahoma"/>
          <w:b/>
          <w:color w:val="4F81BD" w:themeColor="accent1"/>
          <w:sz w:val="22"/>
          <w:szCs w:val="22"/>
        </w:rPr>
        <w:t xml:space="preserve"> </w:t>
      </w:r>
      <w:r>
        <w:rPr>
          <w:rFonts w:ascii="Tahoma" w:hAnsi="Tahoma"/>
          <w:sz w:val="22"/>
          <w:szCs w:val="22"/>
        </w:rPr>
        <w:t xml:space="preserve">Stage </w:t>
      </w:r>
      <w:r w:rsidR="00F71C76">
        <w:rPr>
          <w:rFonts w:ascii="Tahoma" w:hAnsi="Tahoma"/>
          <w:sz w:val="22"/>
          <w:szCs w:val="22"/>
        </w:rPr>
        <w:t>au sein de</w:t>
      </w:r>
      <w:r>
        <w:rPr>
          <w:rFonts w:ascii="Tahoma" w:hAnsi="Tahoma"/>
          <w:sz w:val="22"/>
          <w:szCs w:val="22"/>
        </w:rPr>
        <w:t xml:space="preserve"> LEONI AIN SEBAA, Casablanca</w:t>
      </w:r>
    </w:p>
    <w:p w:rsidR="008C177E" w:rsidRPr="008C177E" w:rsidRDefault="008C177E" w:rsidP="008C177E">
      <w:pPr>
        <w:pStyle w:val="Paragraphedeliste"/>
        <w:numPr>
          <w:ilvl w:val="2"/>
          <w:numId w:val="22"/>
        </w:numPr>
        <w:ind w:left="1985" w:hanging="284"/>
        <w:rPr>
          <w:rFonts w:ascii="Tahoma" w:hAnsi="Tahoma" w:cs="Tahoma"/>
          <w:i/>
          <w:iCs/>
          <w:sz w:val="22"/>
          <w:szCs w:val="22"/>
        </w:rPr>
      </w:pPr>
      <w:r>
        <w:rPr>
          <w:rFonts w:ascii="Tahoma" w:eastAsia="Arial-BoldMT" w:hAnsi="Tahoma" w:cs="Tahoma"/>
          <w:sz w:val="22"/>
          <w:szCs w:val="22"/>
        </w:rPr>
        <w:t>Développement d’une application de gestion de</w:t>
      </w:r>
      <w:r w:rsidR="00F71C76">
        <w:rPr>
          <w:rFonts w:ascii="Tahoma" w:eastAsia="Arial-BoldMT" w:hAnsi="Tahoma" w:cs="Tahoma"/>
          <w:sz w:val="22"/>
          <w:szCs w:val="22"/>
        </w:rPr>
        <w:t xml:space="preserve"> matériel</w:t>
      </w:r>
      <w:r>
        <w:rPr>
          <w:rFonts w:ascii="Tahoma" w:eastAsia="Arial-BoldMT" w:hAnsi="Tahoma" w:cs="Tahoma"/>
          <w:sz w:val="22"/>
          <w:szCs w:val="22"/>
        </w:rPr>
        <w:t xml:space="preserve"> d’un laboratoire avec C#</w:t>
      </w:r>
      <w:r w:rsidR="001C1030">
        <w:rPr>
          <w:rFonts w:ascii="Tahoma" w:eastAsia="Arial-BoldMT" w:hAnsi="Tahoma" w:cs="Tahoma"/>
          <w:sz w:val="22"/>
          <w:szCs w:val="22"/>
        </w:rPr>
        <w:t xml:space="preserve"> et SQL Server</w:t>
      </w:r>
      <w:r>
        <w:rPr>
          <w:rFonts w:ascii="Tahoma" w:eastAsia="Arial-BoldMT" w:hAnsi="Tahoma" w:cs="Tahoma"/>
          <w:sz w:val="22"/>
          <w:szCs w:val="22"/>
        </w:rPr>
        <w:t xml:space="preserve">. </w:t>
      </w:r>
    </w:p>
    <w:p w:rsidR="00F035B6" w:rsidRDefault="00F71C7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821DEA7" wp14:editId="36676949">
                <wp:simplePos x="0" y="0"/>
                <wp:positionH relativeFrom="column">
                  <wp:posOffset>-178021</wp:posOffset>
                </wp:positionH>
                <wp:positionV relativeFrom="paragraph">
                  <wp:posOffset>114631</wp:posOffset>
                </wp:positionV>
                <wp:extent cx="6096000" cy="443753"/>
                <wp:effectExtent l="0" t="0" r="0" b="0"/>
                <wp:wrapNone/>
                <wp:docPr id="7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4437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C676BC" w:rsidRPr="00B74347" w:rsidRDefault="00B74347" w:rsidP="00E230E5">
                            <w:pP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 xml:space="preserve"> </w:t>
                            </w:r>
                            <w:r w:rsidR="00C676BC" w:rsidRPr="00B74347"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>C</w:t>
                            </w:r>
                            <w:r w:rsidR="00977CE8"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>OMPETENCES PROFESIONNEL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21DEA7" id="_x0000_s1032" type="#_x0000_t202" style="position:absolute;margin-left:-14pt;margin-top:9.05pt;width:480pt;height:34.9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" filled="f" stroked="f">
                <v:textbox>
                  <w:txbxContent>
                    <w:p w:rsidR="00C676BC" w:rsidRPr="00B74347" w:rsidRDefault="00B74347" w:rsidP="00E230E5">
                      <w:pP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</w:pPr>
                      <w: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 xml:space="preserve"> </w:t>
                      </w:r>
                      <w:r w:rsidR="00C676BC" w:rsidRPr="00B74347"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>C</w:t>
                      </w:r>
                      <w:r w:rsidR="00977CE8"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>OMPETENCES PROFESIONNELLE</w:t>
                      </w:r>
                    </w:p>
                  </w:txbxContent>
                </v:textbox>
              </v:shape>
            </w:pict>
          </mc:Fallback>
        </mc:AlternateContent>
      </w: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F035B6" w:rsidRPr="008C6B01" w:rsidRDefault="00C676BC" w:rsidP="008C177E">
      <w:pPr>
        <w:tabs>
          <w:tab w:val="left" w:pos="2268"/>
        </w:tabs>
        <w:rPr>
          <w:rFonts w:ascii="Comic Sans MS" w:hAnsi="Comic Sans MS"/>
          <w:bCs/>
          <w:sz w:val="28"/>
          <w:szCs w:val="28"/>
        </w:rPr>
      </w:pPr>
      <w:r w:rsidRPr="008C6B01">
        <w:rPr>
          <w:rFonts w:ascii="Comic Sans MS" w:hAnsi="Comic Sans MS"/>
          <w:bCs/>
          <w:sz w:val="28"/>
          <w:szCs w:val="28"/>
        </w:rPr>
        <w:t xml:space="preserve"> </w:t>
      </w:r>
    </w:p>
    <w:p w:rsidR="00F035B6" w:rsidRPr="008C6B01" w:rsidRDefault="00F035B6" w:rsidP="0085269B">
      <w:pPr>
        <w:tabs>
          <w:tab w:val="left" w:pos="2268"/>
        </w:tabs>
        <w:rPr>
          <w:rFonts w:ascii="Comic Sans MS" w:hAnsi="Comic Sans MS"/>
          <w:bCs/>
          <w:sz w:val="28"/>
          <w:szCs w:val="28"/>
        </w:rPr>
      </w:pP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F035B6" w:rsidRDefault="00F035B6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AD1DCF" w:rsidRDefault="00AD1DCF" w:rsidP="0085269B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F035B6" w:rsidRDefault="001C1030" w:rsidP="00954655">
      <w:pPr>
        <w:tabs>
          <w:tab w:val="left" w:pos="1303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716D027" wp14:editId="113C0B76">
                <wp:simplePos x="0" y="0"/>
                <wp:positionH relativeFrom="column">
                  <wp:posOffset>-103091</wp:posOffset>
                </wp:positionH>
                <wp:positionV relativeFrom="paragraph">
                  <wp:posOffset>128739</wp:posOffset>
                </wp:positionV>
                <wp:extent cx="6096000" cy="443753"/>
                <wp:effectExtent l="0" t="0" r="0" b="0"/>
                <wp:wrapNone/>
                <wp:docPr id="13" name="Text Box 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4437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977CE8" w:rsidRPr="00B74347" w:rsidRDefault="00977CE8" w:rsidP="00977CE8">
                            <w:pP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</w:pPr>
                            <w:bookmarkStart w:id="0" w:name="_GoBack"/>
                            <w:r>
                              <w:rPr>
                                <w:rFonts w:ascii="Tahoma" w:hAnsi="Tahoma"/>
                                <w:b/>
                                <w:bCs/>
                                <w:color w:val="000000" w:themeColor="text1"/>
                              </w:rPr>
                              <w:t>LANGUES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16D027" id="_x0000_s1033" type="#_x0000_t202" style="position:absolute;margin-left:-8.1pt;margin-top:10.15pt;width:480pt;height:34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" filled="f" stroked="f">
                <v:textbox>
                  <w:txbxContent>
                    <w:p w:rsidR="00977CE8" w:rsidRPr="00B74347" w:rsidRDefault="00977CE8" w:rsidP="00977CE8">
                      <w:pP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</w:pPr>
                      <w:bookmarkStart w:id="1" w:name="_GoBack"/>
                      <w:r>
                        <w:rPr>
                          <w:rFonts w:ascii="Tahoma" w:hAnsi="Tahoma"/>
                          <w:b/>
                          <w:bCs/>
                          <w:color w:val="000000" w:themeColor="text1"/>
                        </w:rPr>
                        <w:t>LANGUES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  <w:r w:rsidR="00954655">
        <w:rPr>
          <w:rFonts w:ascii="Comic Sans MS" w:hAnsi="Comic Sans MS"/>
          <w:b/>
          <w:sz w:val="28"/>
          <w:szCs w:val="28"/>
        </w:rPr>
        <w:tab/>
      </w:r>
    </w:p>
    <w:p w:rsidR="000416D7" w:rsidRDefault="000416D7" w:rsidP="00813BB9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</w:p>
    <w:p w:rsidR="00B74347" w:rsidRDefault="008C6B01" w:rsidP="00813BB9">
      <w:pPr>
        <w:tabs>
          <w:tab w:val="left" w:pos="2268"/>
        </w:tabs>
        <w:rPr>
          <w:rFonts w:ascii="Comic Sans MS" w:hAnsi="Comic Sans MS"/>
          <w:b/>
          <w:sz w:val="28"/>
          <w:szCs w:val="28"/>
        </w:rPr>
      </w:pPr>
      <w:r>
        <w:rPr>
          <w:rFonts w:ascii="Comic Sans MS" w:hAnsi="Comic Sans MS"/>
          <w:b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C283C52" wp14:editId="2E9F0A74">
                <wp:simplePos x="0" y="0"/>
                <wp:positionH relativeFrom="column">
                  <wp:posOffset>-186690</wp:posOffset>
                </wp:positionH>
                <wp:positionV relativeFrom="paragraph">
                  <wp:posOffset>732625</wp:posOffset>
                </wp:positionV>
                <wp:extent cx="4737100" cy="276225"/>
                <wp:effectExtent l="0" t="0" r="0" b="9525"/>
                <wp:wrapNone/>
                <wp:docPr id="3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100" cy="276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12805" w:rsidRPr="00212805" w:rsidRDefault="00212805">
                            <w:pPr>
                              <w:rPr>
                                <w:rFonts w:ascii="Tahoma" w:hAnsi="Tahoma" w:cs="Tahoma"/>
                                <w:b/>
                              </w:rPr>
                            </w:pPr>
                            <w:r w:rsidRPr="00212805">
                              <w:rPr>
                                <w:rFonts w:ascii="Tahoma" w:hAnsi="Tahoma" w:cs="Tahoma"/>
                                <w:b/>
                              </w:rPr>
                              <w:t>CENTRE D’INTERET 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283C52" id="_x0000_s1034" type="#_x0000_t202" style="position:absolute;margin-left:-14.7pt;margin-top:57.7pt;width:373pt;height:21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" filled="f" stroked="f">
                <v:textbox>
                  <w:txbxContent>
                    <w:p w:rsidR="00212805" w:rsidRPr="00212805" w:rsidRDefault="00212805">
                      <w:pPr>
                        <w:rPr>
                          <w:rFonts w:ascii="Tahoma" w:hAnsi="Tahoma" w:cs="Tahoma"/>
                          <w:b/>
                        </w:rPr>
                      </w:pPr>
                      <w:r w:rsidRPr="00212805">
                        <w:rPr>
                          <w:rFonts w:ascii="Tahoma" w:hAnsi="Tahoma" w:cs="Tahoma"/>
                          <w:b/>
                        </w:rPr>
                        <w:t>CENTRE D’INTERET </w:t>
                      </w:r>
                    </w:p>
                  </w:txbxContent>
                </v:textbox>
              </v:shape>
            </w:pict>
          </mc:Fallback>
        </mc:AlternateContent>
      </w:r>
      <w:r w:rsidR="00813BB9">
        <w:rPr>
          <w:rFonts w:ascii="Comic Sans MS" w:hAnsi="Comic Sans MS"/>
          <w:b/>
          <w:sz w:val="28"/>
          <w:szCs w:val="28"/>
        </w:rPr>
        <w:t xml:space="preserve"> </w:t>
      </w:r>
    </w:p>
    <w:sectPr w:rsidR="00B74347" w:rsidSect="00007038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1430" w:rsidRDefault="00AD1430" w:rsidP="0085269B">
      <w:r>
        <w:separator/>
      </w:r>
    </w:p>
  </w:endnote>
  <w:endnote w:type="continuationSeparator" w:id="0">
    <w:p w:rsidR="00AD1430" w:rsidRDefault="00AD1430" w:rsidP="008526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-BoldM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1430" w:rsidRDefault="00AD1430" w:rsidP="0085269B">
      <w:r>
        <w:separator/>
      </w:r>
    </w:p>
  </w:footnote>
  <w:footnote w:type="continuationSeparator" w:id="0">
    <w:p w:rsidR="00AD1430" w:rsidRDefault="00AD1430" w:rsidP="008526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3.5pt;height:13.5pt" o:bullet="t">
        <v:imagedata r:id="rId1" o:title="BD21304_"/>
      </v:shape>
    </w:pict>
  </w:numPicBullet>
  <w:numPicBullet w:numPicBulletId="1">
    <w:pict>
      <v:shape id="_x0000_i1047" type="#_x0000_t75" style="width:15pt;height:15pt" o:bullet="t">
        <v:imagedata r:id="rId2" o:title="BD21331_"/>
      </v:shape>
    </w:pict>
  </w:numPicBullet>
  <w:abstractNum w:abstractNumId="0" w15:restartNumberingAfterBreak="0">
    <w:nsid w:val="FFFFFF7C"/>
    <w:multiLevelType w:val="singleLevel"/>
    <w:tmpl w:val="365CED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E9832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6496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9C6D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D480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3EA8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F284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CC76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1701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80A4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37F"/>
    <w:multiLevelType w:val="hybridMultilevel"/>
    <w:tmpl w:val="79B20C2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1904D2"/>
    <w:multiLevelType w:val="hybridMultilevel"/>
    <w:tmpl w:val="1DFEF2AC"/>
    <w:lvl w:ilvl="0" w:tplc="A1B876FA">
      <w:start w:val="1"/>
      <w:numFmt w:val="bullet"/>
      <w:lvlText w:val=""/>
      <w:lvlPicBulletId w:val="1"/>
      <w:lvlJc w:val="left"/>
      <w:pPr>
        <w:ind w:left="1068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1CBF7F82"/>
    <w:multiLevelType w:val="hybridMultilevel"/>
    <w:tmpl w:val="C212D874"/>
    <w:lvl w:ilvl="0" w:tplc="71E496BA">
      <w:start w:val="1"/>
      <w:numFmt w:val="bullet"/>
      <w:lvlText w:val=""/>
      <w:lvlPicBulletId w:val="0"/>
      <w:lvlJc w:val="left"/>
      <w:pPr>
        <w:tabs>
          <w:tab w:val="num" w:pos="417"/>
        </w:tabs>
        <w:ind w:left="417" w:hanging="57"/>
      </w:pPr>
      <w:rPr>
        <w:rFonts w:ascii="Symbol" w:hAnsi="Symbol" w:hint="default"/>
        <w:color w:val="auto"/>
        <w:sz w:val="36"/>
        <w:szCs w:val="36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681E38"/>
    <w:multiLevelType w:val="hybridMultilevel"/>
    <w:tmpl w:val="1B7CD6F2"/>
    <w:lvl w:ilvl="0" w:tplc="A1B876F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6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13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0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</w:abstractNum>
  <w:abstractNum w:abstractNumId="14" w15:restartNumberingAfterBreak="0">
    <w:nsid w:val="39645DC4"/>
    <w:multiLevelType w:val="hybridMultilevel"/>
    <w:tmpl w:val="DF4869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A42F13"/>
    <w:multiLevelType w:val="hybridMultilevel"/>
    <w:tmpl w:val="E4DC5844"/>
    <w:lvl w:ilvl="0" w:tplc="A82079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4F81BD" w:themeColor="accen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F36DB0"/>
    <w:multiLevelType w:val="hybridMultilevel"/>
    <w:tmpl w:val="BEA8A6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E656C2"/>
    <w:multiLevelType w:val="hybridMultilevel"/>
    <w:tmpl w:val="E702D14E"/>
    <w:lvl w:ilvl="0" w:tplc="84927128">
      <w:start w:val="1"/>
      <w:numFmt w:val="bullet"/>
      <w:lvlText w:val=""/>
      <w:lvlJc w:val="left"/>
      <w:pPr>
        <w:ind w:left="524" w:hanging="360"/>
      </w:pPr>
      <w:rPr>
        <w:rFonts w:ascii="Wingdings" w:eastAsia="Wingdings" w:hAnsi="Wingdings" w:cs="Wingdings" w:hint="default"/>
        <w:color w:val="94B3D6"/>
        <w:w w:val="100"/>
        <w:sz w:val="22"/>
        <w:szCs w:val="22"/>
      </w:rPr>
    </w:lvl>
    <w:lvl w:ilvl="1" w:tplc="7DF46FBA">
      <w:start w:val="1"/>
      <w:numFmt w:val="bullet"/>
      <w:lvlText w:val=""/>
      <w:lvlJc w:val="left"/>
      <w:pPr>
        <w:ind w:left="1782" w:hanging="360"/>
      </w:pPr>
      <w:rPr>
        <w:rFonts w:ascii="Wingdings" w:eastAsia="Wingdings" w:hAnsi="Wingdings" w:cs="Wingdings" w:hint="default"/>
        <w:color w:val="94B3D6"/>
        <w:w w:val="100"/>
        <w:sz w:val="22"/>
        <w:szCs w:val="22"/>
      </w:rPr>
    </w:lvl>
    <w:lvl w:ilvl="2" w:tplc="901294B0">
      <w:start w:val="1"/>
      <w:numFmt w:val="bullet"/>
      <w:lvlText w:val=""/>
      <w:lvlJc w:val="left"/>
      <w:pPr>
        <w:ind w:left="1866" w:hanging="360"/>
      </w:pPr>
      <w:rPr>
        <w:rFonts w:ascii="Wingdings" w:eastAsia="Wingdings" w:hAnsi="Wingdings" w:cs="Wingdings" w:hint="default"/>
        <w:color w:val="94B3D6"/>
        <w:w w:val="100"/>
        <w:sz w:val="22"/>
        <w:szCs w:val="22"/>
      </w:rPr>
    </w:lvl>
    <w:lvl w:ilvl="3" w:tplc="9B12B23C">
      <w:start w:val="1"/>
      <w:numFmt w:val="bullet"/>
      <w:lvlText w:val="•"/>
      <w:lvlJc w:val="left"/>
      <w:pPr>
        <w:ind w:left="3103" w:hanging="360"/>
      </w:pPr>
      <w:rPr>
        <w:rFonts w:hint="default"/>
      </w:rPr>
    </w:lvl>
    <w:lvl w:ilvl="4" w:tplc="247ABF0A">
      <w:start w:val="1"/>
      <w:numFmt w:val="bullet"/>
      <w:lvlText w:val="•"/>
      <w:lvlJc w:val="left"/>
      <w:pPr>
        <w:ind w:left="4347" w:hanging="360"/>
      </w:pPr>
      <w:rPr>
        <w:rFonts w:hint="default"/>
      </w:rPr>
    </w:lvl>
    <w:lvl w:ilvl="5" w:tplc="62F4801E">
      <w:start w:val="1"/>
      <w:numFmt w:val="bullet"/>
      <w:lvlText w:val="•"/>
      <w:lvlJc w:val="left"/>
      <w:pPr>
        <w:ind w:left="5591" w:hanging="360"/>
      </w:pPr>
      <w:rPr>
        <w:rFonts w:hint="default"/>
      </w:rPr>
    </w:lvl>
    <w:lvl w:ilvl="6" w:tplc="6AD03E32">
      <w:start w:val="1"/>
      <w:numFmt w:val="bullet"/>
      <w:lvlText w:val="•"/>
      <w:lvlJc w:val="left"/>
      <w:pPr>
        <w:ind w:left="6835" w:hanging="360"/>
      </w:pPr>
      <w:rPr>
        <w:rFonts w:hint="default"/>
      </w:rPr>
    </w:lvl>
    <w:lvl w:ilvl="7" w:tplc="5A86572E">
      <w:start w:val="1"/>
      <w:numFmt w:val="bullet"/>
      <w:lvlText w:val="•"/>
      <w:lvlJc w:val="left"/>
      <w:pPr>
        <w:ind w:left="8079" w:hanging="360"/>
      </w:pPr>
      <w:rPr>
        <w:rFonts w:hint="default"/>
      </w:rPr>
    </w:lvl>
    <w:lvl w:ilvl="8" w:tplc="11740CF0">
      <w:start w:val="1"/>
      <w:numFmt w:val="bullet"/>
      <w:lvlText w:val="•"/>
      <w:lvlJc w:val="left"/>
      <w:pPr>
        <w:ind w:left="9323" w:hanging="360"/>
      </w:pPr>
      <w:rPr>
        <w:rFonts w:hint="default"/>
      </w:rPr>
    </w:lvl>
  </w:abstractNum>
  <w:abstractNum w:abstractNumId="18" w15:restartNumberingAfterBreak="0">
    <w:nsid w:val="6C2924BA"/>
    <w:multiLevelType w:val="hybridMultilevel"/>
    <w:tmpl w:val="6EA41734"/>
    <w:lvl w:ilvl="0" w:tplc="040C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9" w15:restartNumberingAfterBreak="0">
    <w:nsid w:val="6FFD070F"/>
    <w:multiLevelType w:val="hybridMultilevel"/>
    <w:tmpl w:val="F7B47CCE"/>
    <w:lvl w:ilvl="0" w:tplc="A1B876F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6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13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0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</w:abstractNum>
  <w:abstractNum w:abstractNumId="20" w15:restartNumberingAfterBreak="0">
    <w:nsid w:val="725E538F"/>
    <w:multiLevelType w:val="hybridMultilevel"/>
    <w:tmpl w:val="AF20F84C"/>
    <w:lvl w:ilvl="0" w:tplc="A1B876F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A04FD9"/>
    <w:multiLevelType w:val="hybridMultilevel"/>
    <w:tmpl w:val="0FE057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3"/>
  </w:num>
  <w:num w:numId="4">
    <w:abstractNumId w:val="20"/>
  </w:num>
  <w:num w:numId="5">
    <w:abstractNumId w:val="11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16"/>
  </w:num>
  <w:num w:numId="17">
    <w:abstractNumId w:val="21"/>
  </w:num>
  <w:num w:numId="18">
    <w:abstractNumId w:val="14"/>
  </w:num>
  <w:num w:numId="19">
    <w:abstractNumId w:val="17"/>
  </w:num>
  <w:num w:numId="20">
    <w:abstractNumId w:val="15"/>
  </w:num>
  <w:num w:numId="21">
    <w:abstractNumId w:val="18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1"/>
  <w:hideSpellingErrors/>
  <w:activeWritingStyle w:appName="MSWord" w:lang="fr-FR" w:vendorID="64" w:dllVersion="0" w:nlCheck="1" w:checkStyle="0"/>
  <w:activeWritingStyle w:appName="MSWord" w:lang="es-ES" w:vendorID="64" w:dllVersion="0" w:nlCheck="1" w:checkStyle="0"/>
  <w:activeWritingStyle w:appName="MSWord" w:lang="en-US" w:vendorID="64" w:dllVersion="0" w:nlCheck="1" w:checkStyle="1"/>
  <w:activeWritingStyle w:appName="MSWord" w:lang="fr-FR" w:vendorID="64" w:dllVersion="6" w:nlCheck="1" w:checkStyle="1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>
      <o:colormru v:ext="edit" colors="#f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NjI1NjQ3NbEEQiUdpeDU4uLM/DyQAsNaABPxnVEsAAAA"/>
  </w:docVars>
  <w:rsids>
    <w:rsidRoot w:val="007A1A2C"/>
    <w:rsid w:val="00002C2D"/>
    <w:rsid w:val="00007038"/>
    <w:rsid w:val="000416D7"/>
    <w:rsid w:val="00050836"/>
    <w:rsid w:val="00071F1E"/>
    <w:rsid w:val="00073B20"/>
    <w:rsid w:val="0008280D"/>
    <w:rsid w:val="000904F4"/>
    <w:rsid w:val="00091120"/>
    <w:rsid w:val="00094381"/>
    <w:rsid w:val="000E7707"/>
    <w:rsid w:val="000F2E60"/>
    <w:rsid w:val="000F3824"/>
    <w:rsid w:val="00102A8D"/>
    <w:rsid w:val="00104AA5"/>
    <w:rsid w:val="0013223C"/>
    <w:rsid w:val="00133114"/>
    <w:rsid w:val="0014471A"/>
    <w:rsid w:val="00161172"/>
    <w:rsid w:val="00164270"/>
    <w:rsid w:val="00166B3D"/>
    <w:rsid w:val="001836B5"/>
    <w:rsid w:val="00185B49"/>
    <w:rsid w:val="00190C4E"/>
    <w:rsid w:val="001A582C"/>
    <w:rsid w:val="001C0408"/>
    <w:rsid w:val="001C1030"/>
    <w:rsid w:val="001D207B"/>
    <w:rsid w:val="001E6866"/>
    <w:rsid w:val="001F0444"/>
    <w:rsid w:val="00200CB5"/>
    <w:rsid w:val="00203F1A"/>
    <w:rsid w:val="00212805"/>
    <w:rsid w:val="00223D35"/>
    <w:rsid w:val="0023391C"/>
    <w:rsid w:val="002542CC"/>
    <w:rsid w:val="0025758A"/>
    <w:rsid w:val="002742AD"/>
    <w:rsid w:val="00293AE8"/>
    <w:rsid w:val="00296104"/>
    <w:rsid w:val="002A370E"/>
    <w:rsid w:val="002B6476"/>
    <w:rsid w:val="002C4B0E"/>
    <w:rsid w:val="002D1ACA"/>
    <w:rsid w:val="002E61C4"/>
    <w:rsid w:val="002F2A7B"/>
    <w:rsid w:val="002F387E"/>
    <w:rsid w:val="0031598A"/>
    <w:rsid w:val="00316068"/>
    <w:rsid w:val="00340E13"/>
    <w:rsid w:val="0037288B"/>
    <w:rsid w:val="00372DE4"/>
    <w:rsid w:val="00384092"/>
    <w:rsid w:val="003A4988"/>
    <w:rsid w:val="003B2DA5"/>
    <w:rsid w:val="003D0787"/>
    <w:rsid w:val="003D158B"/>
    <w:rsid w:val="003D6DBF"/>
    <w:rsid w:val="003D7EC0"/>
    <w:rsid w:val="003F36BD"/>
    <w:rsid w:val="003F6F56"/>
    <w:rsid w:val="0041001C"/>
    <w:rsid w:val="0041654B"/>
    <w:rsid w:val="00420955"/>
    <w:rsid w:val="00437755"/>
    <w:rsid w:val="0045171F"/>
    <w:rsid w:val="004519A4"/>
    <w:rsid w:val="004520D6"/>
    <w:rsid w:val="00452AC3"/>
    <w:rsid w:val="00473B17"/>
    <w:rsid w:val="00481C70"/>
    <w:rsid w:val="004A0DB3"/>
    <w:rsid w:val="004A4716"/>
    <w:rsid w:val="004B0ABE"/>
    <w:rsid w:val="004E44FC"/>
    <w:rsid w:val="004E6730"/>
    <w:rsid w:val="004F52BB"/>
    <w:rsid w:val="00505D9A"/>
    <w:rsid w:val="00515186"/>
    <w:rsid w:val="00515BE3"/>
    <w:rsid w:val="0053513D"/>
    <w:rsid w:val="005421F5"/>
    <w:rsid w:val="00587A67"/>
    <w:rsid w:val="00587C8C"/>
    <w:rsid w:val="005A0DE9"/>
    <w:rsid w:val="005A674E"/>
    <w:rsid w:val="005C554B"/>
    <w:rsid w:val="005E022F"/>
    <w:rsid w:val="005E617F"/>
    <w:rsid w:val="005E6B2D"/>
    <w:rsid w:val="005F633A"/>
    <w:rsid w:val="00602065"/>
    <w:rsid w:val="00602C02"/>
    <w:rsid w:val="006073F6"/>
    <w:rsid w:val="00617A5B"/>
    <w:rsid w:val="0063349A"/>
    <w:rsid w:val="00636A38"/>
    <w:rsid w:val="00642F12"/>
    <w:rsid w:val="00645A24"/>
    <w:rsid w:val="00662B7A"/>
    <w:rsid w:val="006638B3"/>
    <w:rsid w:val="00665828"/>
    <w:rsid w:val="0067496C"/>
    <w:rsid w:val="00681023"/>
    <w:rsid w:val="006A2DD7"/>
    <w:rsid w:val="006B1013"/>
    <w:rsid w:val="006B41A3"/>
    <w:rsid w:val="006C0B37"/>
    <w:rsid w:val="006C7AE3"/>
    <w:rsid w:val="006D4928"/>
    <w:rsid w:val="006E5E48"/>
    <w:rsid w:val="00704824"/>
    <w:rsid w:val="0071036D"/>
    <w:rsid w:val="007329EE"/>
    <w:rsid w:val="00734B48"/>
    <w:rsid w:val="007354D0"/>
    <w:rsid w:val="00762699"/>
    <w:rsid w:val="0077269C"/>
    <w:rsid w:val="00785CE7"/>
    <w:rsid w:val="00794829"/>
    <w:rsid w:val="007A1A2C"/>
    <w:rsid w:val="007A4940"/>
    <w:rsid w:val="007C32F8"/>
    <w:rsid w:val="007C58DC"/>
    <w:rsid w:val="007E1346"/>
    <w:rsid w:val="007F61DC"/>
    <w:rsid w:val="00801A4D"/>
    <w:rsid w:val="00813BB9"/>
    <w:rsid w:val="0081546D"/>
    <w:rsid w:val="00843ACD"/>
    <w:rsid w:val="008450D9"/>
    <w:rsid w:val="0085269B"/>
    <w:rsid w:val="00856C26"/>
    <w:rsid w:val="0085775F"/>
    <w:rsid w:val="00867561"/>
    <w:rsid w:val="0086788C"/>
    <w:rsid w:val="00867AD6"/>
    <w:rsid w:val="0088206B"/>
    <w:rsid w:val="008850B0"/>
    <w:rsid w:val="00892C93"/>
    <w:rsid w:val="0089719B"/>
    <w:rsid w:val="00897562"/>
    <w:rsid w:val="008B1CC2"/>
    <w:rsid w:val="008B2668"/>
    <w:rsid w:val="008B337A"/>
    <w:rsid w:val="008B6AAB"/>
    <w:rsid w:val="008C177E"/>
    <w:rsid w:val="008C1D85"/>
    <w:rsid w:val="008C5E9B"/>
    <w:rsid w:val="008C6B01"/>
    <w:rsid w:val="008F1C71"/>
    <w:rsid w:val="008F1D48"/>
    <w:rsid w:val="009006B0"/>
    <w:rsid w:val="00913A4F"/>
    <w:rsid w:val="009515DF"/>
    <w:rsid w:val="00954655"/>
    <w:rsid w:val="0097344C"/>
    <w:rsid w:val="009739C7"/>
    <w:rsid w:val="00975C74"/>
    <w:rsid w:val="009762A8"/>
    <w:rsid w:val="00977CE8"/>
    <w:rsid w:val="009A5901"/>
    <w:rsid w:val="009C69D4"/>
    <w:rsid w:val="009D536C"/>
    <w:rsid w:val="009D56B4"/>
    <w:rsid w:val="009E0110"/>
    <w:rsid w:val="00A055A4"/>
    <w:rsid w:val="00A17CB8"/>
    <w:rsid w:val="00A2624E"/>
    <w:rsid w:val="00A27459"/>
    <w:rsid w:val="00A365AD"/>
    <w:rsid w:val="00A374A2"/>
    <w:rsid w:val="00A40795"/>
    <w:rsid w:val="00A4161E"/>
    <w:rsid w:val="00A56000"/>
    <w:rsid w:val="00A56DCB"/>
    <w:rsid w:val="00A57702"/>
    <w:rsid w:val="00A67074"/>
    <w:rsid w:val="00A70206"/>
    <w:rsid w:val="00A907C3"/>
    <w:rsid w:val="00AA08B5"/>
    <w:rsid w:val="00AD12E6"/>
    <w:rsid w:val="00AD1430"/>
    <w:rsid w:val="00AD1DCF"/>
    <w:rsid w:val="00AD4572"/>
    <w:rsid w:val="00AD5C0B"/>
    <w:rsid w:val="00AD6A4F"/>
    <w:rsid w:val="00AF6869"/>
    <w:rsid w:val="00B079C7"/>
    <w:rsid w:val="00B15E1C"/>
    <w:rsid w:val="00B3557F"/>
    <w:rsid w:val="00B43784"/>
    <w:rsid w:val="00B60FD2"/>
    <w:rsid w:val="00B70283"/>
    <w:rsid w:val="00B742C0"/>
    <w:rsid w:val="00B74347"/>
    <w:rsid w:val="00B970AB"/>
    <w:rsid w:val="00BB31EC"/>
    <w:rsid w:val="00BC73C3"/>
    <w:rsid w:val="00BC7EAF"/>
    <w:rsid w:val="00C0384A"/>
    <w:rsid w:val="00C406F2"/>
    <w:rsid w:val="00C5740F"/>
    <w:rsid w:val="00C631F8"/>
    <w:rsid w:val="00C64AE1"/>
    <w:rsid w:val="00C676BC"/>
    <w:rsid w:val="00C81B05"/>
    <w:rsid w:val="00C90D92"/>
    <w:rsid w:val="00CB1ECC"/>
    <w:rsid w:val="00CB27C4"/>
    <w:rsid w:val="00CC0DF0"/>
    <w:rsid w:val="00CC2357"/>
    <w:rsid w:val="00CD579D"/>
    <w:rsid w:val="00D225A3"/>
    <w:rsid w:val="00D2494E"/>
    <w:rsid w:val="00D25D61"/>
    <w:rsid w:val="00D30C64"/>
    <w:rsid w:val="00D360B1"/>
    <w:rsid w:val="00D472B9"/>
    <w:rsid w:val="00D51CA4"/>
    <w:rsid w:val="00D67C7A"/>
    <w:rsid w:val="00D7734F"/>
    <w:rsid w:val="00DA0DD8"/>
    <w:rsid w:val="00DB113D"/>
    <w:rsid w:val="00DD4A31"/>
    <w:rsid w:val="00DE0C68"/>
    <w:rsid w:val="00DE2708"/>
    <w:rsid w:val="00E03426"/>
    <w:rsid w:val="00E128CD"/>
    <w:rsid w:val="00E156FF"/>
    <w:rsid w:val="00E16C9C"/>
    <w:rsid w:val="00E230E5"/>
    <w:rsid w:val="00E253E6"/>
    <w:rsid w:val="00E57B55"/>
    <w:rsid w:val="00E612D3"/>
    <w:rsid w:val="00E71888"/>
    <w:rsid w:val="00E91F36"/>
    <w:rsid w:val="00EA1018"/>
    <w:rsid w:val="00EA3020"/>
    <w:rsid w:val="00ED270D"/>
    <w:rsid w:val="00ED60B4"/>
    <w:rsid w:val="00EE3FFD"/>
    <w:rsid w:val="00EF0B09"/>
    <w:rsid w:val="00EF369D"/>
    <w:rsid w:val="00F035B6"/>
    <w:rsid w:val="00F254C8"/>
    <w:rsid w:val="00F71C76"/>
    <w:rsid w:val="00F753DF"/>
    <w:rsid w:val="00F800BA"/>
    <w:rsid w:val="00F8365A"/>
    <w:rsid w:val="00F949A8"/>
    <w:rsid w:val="00FF38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ru v:ext="edit" colors="#f69"/>
    </o:shapedefaults>
    <o:shapelayout v:ext="edit">
      <o:idmap v:ext="edit" data="1"/>
    </o:shapelayout>
  </w:shapeDefaults>
  <w:decimalSymbol w:val=","/>
  <w:listSeparator w:val=";"/>
  <w14:docId w14:val="357DD5AC"/>
  <w15:docId w15:val="{020E769F-1150-4592-913C-49CF3B36A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A2C"/>
    <w:rPr>
      <w:rFonts w:ascii="Times New Roman" w:eastAsia="Times New Roman" w:hAnsi="Times New Roman"/>
      <w:sz w:val="24"/>
      <w:szCs w:val="24"/>
    </w:rPr>
  </w:style>
  <w:style w:type="paragraph" w:styleId="Titre1">
    <w:name w:val="heading 1"/>
    <w:basedOn w:val="Normal"/>
    <w:link w:val="Titre1Car"/>
    <w:uiPriority w:val="9"/>
    <w:qFormat/>
    <w:rsid w:val="009163AB"/>
    <w:pPr>
      <w:spacing w:before="100" w:beforeAutospacing="1" w:after="100" w:afterAutospacing="1"/>
      <w:outlineLvl w:val="0"/>
    </w:pPr>
    <w:rPr>
      <w:rFonts w:ascii="Verdana" w:hAnsi="Verdana"/>
      <w:b/>
      <w:bCs/>
      <w:kern w:val="36"/>
      <w:sz w:val="27"/>
      <w:szCs w:val="27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7A1A2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A1A2C"/>
    <w:rPr>
      <w:rFonts w:ascii="Tahoma" w:eastAsia="Times New Roman" w:hAnsi="Tahoma" w:cs="Tahoma"/>
      <w:sz w:val="16"/>
      <w:szCs w:val="16"/>
      <w:lang w:eastAsia="fr-FR"/>
    </w:rPr>
  </w:style>
  <w:style w:type="paragraph" w:customStyle="1" w:styleId="Sansinterligne1">
    <w:name w:val="Sans interligne1"/>
    <w:uiPriority w:val="1"/>
    <w:qFormat/>
    <w:rsid w:val="006F5A42"/>
    <w:rPr>
      <w:rFonts w:ascii="Times New Roman" w:eastAsia="Times New Roman" w:hAnsi="Times New Roman"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rsid w:val="009163AB"/>
    <w:rPr>
      <w:rFonts w:ascii="Verdana" w:eastAsia="Times New Roman" w:hAnsi="Verdana"/>
      <w:b/>
      <w:bCs/>
      <w:kern w:val="36"/>
      <w:sz w:val="27"/>
      <w:szCs w:val="27"/>
    </w:rPr>
  </w:style>
  <w:style w:type="paragraph" w:styleId="En-tte">
    <w:name w:val="header"/>
    <w:basedOn w:val="Normal"/>
    <w:link w:val="En-tteCar"/>
    <w:uiPriority w:val="99"/>
    <w:unhideWhenUsed/>
    <w:rsid w:val="00CF4AB7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CF4AB7"/>
    <w:rPr>
      <w:rFonts w:ascii="Times New Roman" w:eastAsia="Times New Roman" w:hAnsi="Times New Roman"/>
      <w:sz w:val="24"/>
      <w:szCs w:val="24"/>
      <w:lang w:eastAsia="fr-FR" w:bidi="ar-SA"/>
    </w:rPr>
  </w:style>
  <w:style w:type="paragraph" w:styleId="Pieddepage">
    <w:name w:val="footer"/>
    <w:basedOn w:val="Normal"/>
    <w:link w:val="PieddepageCar"/>
    <w:uiPriority w:val="99"/>
    <w:semiHidden/>
    <w:unhideWhenUsed/>
    <w:rsid w:val="00CF4AB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CF4AB7"/>
    <w:rPr>
      <w:rFonts w:ascii="Times New Roman" w:eastAsia="Times New Roman" w:hAnsi="Times New Roman"/>
      <w:sz w:val="24"/>
      <w:szCs w:val="24"/>
      <w:lang w:eastAsia="fr-FR" w:bidi="ar-SA"/>
    </w:rPr>
  </w:style>
  <w:style w:type="character" w:styleId="Lienhypertexte">
    <w:name w:val="Hyperlink"/>
    <w:basedOn w:val="Policepardfaut"/>
    <w:uiPriority w:val="99"/>
    <w:unhideWhenUsed/>
    <w:rsid w:val="00094381"/>
    <w:rPr>
      <w:color w:val="0000FF"/>
      <w:u w:val="single"/>
    </w:rPr>
  </w:style>
  <w:style w:type="paragraph" w:styleId="Paragraphedeliste">
    <w:name w:val="List Paragraph"/>
    <w:basedOn w:val="Normal"/>
    <w:uiPriority w:val="1"/>
    <w:qFormat/>
    <w:rsid w:val="00102A8D"/>
    <w:pPr>
      <w:ind w:left="720"/>
      <w:contextualSpacing/>
    </w:pPr>
  </w:style>
  <w:style w:type="character" w:styleId="Lienhypertextesuivivisit">
    <w:name w:val="FollowedHyperlink"/>
    <w:basedOn w:val="Policepardfaut"/>
    <w:uiPriority w:val="99"/>
    <w:semiHidden/>
    <w:unhideWhenUsed/>
    <w:rsid w:val="003D7EC0"/>
    <w:rPr>
      <w:color w:val="800080" w:themeColor="followedHyperlink"/>
      <w:u w:val="single"/>
    </w:rPr>
  </w:style>
  <w:style w:type="paragraph" w:styleId="Corpsdetexte">
    <w:name w:val="Body Text"/>
    <w:basedOn w:val="Normal"/>
    <w:link w:val="CorpsdetexteCar"/>
    <w:uiPriority w:val="1"/>
    <w:qFormat/>
    <w:rsid w:val="0088206B"/>
    <w:pPr>
      <w:widowControl w:val="0"/>
    </w:pPr>
    <w:rPr>
      <w:rFonts w:ascii="Calibri" w:eastAsia="Calibri" w:hAnsi="Calibri" w:cs="Calibri"/>
      <w:sz w:val="22"/>
      <w:szCs w:val="22"/>
      <w:lang w:val="en-US" w:eastAsia="en-US"/>
    </w:rPr>
  </w:style>
  <w:style w:type="character" w:customStyle="1" w:styleId="CorpsdetexteCar">
    <w:name w:val="Corps de texte Car"/>
    <w:basedOn w:val="Policepardfaut"/>
    <w:link w:val="Corpsdetexte"/>
    <w:uiPriority w:val="1"/>
    <w:rsid w:val="0088206B"/>
    <w:rPr>
      <w:rFonts w:cs="Calibri"/>
      <w:sz w:val="22"/>
      <w:szCs w:val="22"/>
      <w:lang w:val="en-US" w:eastAsia="en-US"/>
    </w:rPr>
  </w:style>
  <w:style w:type="paragraph" w:customStyle="1" w:styleId="Titre11">
    <w:name w:val="Titre 11"/>
    <w:basedOn w:val="Normal"/>
    <w:uiPriority w:val="1"/>
    <w:qFormat/>
    <w:rsid w:val="0088206B"/>
    <w:pPr>
      <w:widowControl w:val="0"/>
      <w:ind w:left="524" w:hanging="360"/>
      <w:outlineLvl w:val="1"/>
    </w:pPr>
    <w:rPr>
      <w:rFonts w:ascii="Calibri" w:eastAsia="Calibri" w:hAnsi="Calibri" w:cs="Calibri"/>
      <w:b/>
      <w:bCs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oukainazaoui1994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ukainazaoui1994@gmail.com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12CCB-1BFE-4DB1-A497-D58AD9145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69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2</CharactersWithSpaces>
  <SharedDoc>false</SharedDoc>
  <HLinks>
    <vt:vector size="6" baseType="variant">
      <vt:variant>
        <vt:i4>4980788</vt:i4>
      </vt:variant>
      <vt:variant>
        <vt:i4>0</vt:i4>
      </vt:variant>
      <vt:variant>
        <vt:i4>0</vt:i4>
      </vt:variant>
      <vt:variant>
        <vt:i4>5</vt:i4>
      </vt:variant>
      <vt:variant>
        <vt:lpwstr>mailto:houssiaux.laura@google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ito</dc:creator>
  <cp:lastModifiedBy>Nohayla Zaoui</cp:lastModifiedBy>
  <cp:revision>5</cp:revision>
  <cp:lastPrinted>2018-07-07T15:54:00Z</cp:lastPrinted>
  <dcterms:created xsi:type="dcterms:W3CDTF">2019-03-19T01:18:00Z</dcterms:created>
  <dcterms:modified xsi:type="dcterms:W3CDTF">2020-01-22T20:31:00Z</dcterms:modified>
</cp:coreProperties>
</file>